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0B4C" w:rsidRPr="005D0B4C" w:rsidRDefault="005D0B4C" w:rsidP="005D0B4C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r w:rsidRPr="005D0B4C">
        <w:rPr>
          <w:rFonts w:ascii="Times New Roman" w:eastAsia="Times New Roman" w:hAnsi="Times New Roman" w:cs="Times New Roman"/>
          <w:lang w:val="ru-RU" w:eastAsia="ru-RU"/>
        </w:rPr>
        <w:t xml:space="preserve">Управление образования Аргаяшского муниципального района  </w:t>
      </w:r>
    </w:p>
    <w:p w:rsidR="005D0B4C" w:rsidRDefault="005D0B4C" w:rsidP="005D0B4C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5D0B4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Муниципальное учреждение дополнительного образования </w:t>
      </w:r>
    </w:p>
    <w:p w:rsidR="005D0B4C" w:rsidRPr="005D0B4C" w:rsidRDefault="005D0B4C" w:rsidP="005D0B4C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«Центр детского творчества» с.Аргаяш</w:t>
      </w:r>
    </w:p>
    <w:p w:rsidR="005D0B4C" w:rsidRPr="005D0B4C" w:rsidRDefault="005D0B4C" w:rsidP="005D0B4C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5D0B4C" w:rsidRPr="005D0B4C" w:rsidRDefault="005D0B4C" w:rsidP="005D0B4C">
      <w:pP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5D0B4C" w:rsidRPr="005D0B4C" w:rsidRDefault="005D0B4C" w:rsidP="005D0B4C">
      <w:pP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5D0B4C" w:rsidRPr="005D0B4C" w:rsidRDefault="005D0B4C" w:rsidP="005D0B4C">
      <w:pP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5D0B4C" w:rsidRPr="005D0B4C" w:rsidRDefault="005D0B4C" w:rsidP="005D0B4C">
      <w:pP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5D0B4C" w:rsidRPr="005D0B4C" w:rsidRDefault="005D0B4C" w:rsidP="005D0B4C">
      <w:pPr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5D0B4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                                                                Утвержден приказом директора </w:t>
      </w:r>
    </w:p>
    <w:p w:rsidR="005D0B4C" w:rsidRPr="005D0B4C" w:rsidRDefault="005D0B4C" w:rsidP="005D0B4C">
      <w:pPr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5D0B4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                                   </w:t>
      </w: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                     МУДО «ЦДТ»с.Аргаяш</w:t>
      </w:r>
      <w:r w:rsidRPr="005D0B4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</w:t>
      </w:r>
    </w:p>
    <w:p w:rsidR="005D0B4C" w:rsidRPr="005D0B4C" w:rsidRDefault="005D0B4C" w:rsidP="005D0B4C">
      <w:pPr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5D0B4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                                                                № ___от_</w:t>
      </w:r>
      <w:r>
        <w:rPr>
          <w:rFonts w:ascii="Times New Roman" w:eastAsia="Times New Roman" w:hAnsi="Times New Roman" w:cs="Times New Roman"/>
          <w:sz w:val="28"/>
          <w:szCs w:val="28"/>
          <w:u w:val="single"/>
          <w:lang w:val="ru-RU" w:eastAsia="ru-RU"/>
        </w:rPr>
        <w:t xml:space="preserve">    </w:t>
      </w:r>
      <w:r w:rsidRPr="005D0B4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_</w:t>
      </w:r>
    </w:p>
    <w:p w:rsidR="005D0B4C" w:rsidRPr="005D0B4C" w:rsidRDefault="005D0B4C" w:rsidP="005D0B4C">
      <w:pP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5D0B4C" w:rsidRPr="005D0B4C" w:rsidRDefault="005D0B4C" w:rsidP="005D0B4C">
      <w:pPr>
        <w:spacing w:after="0"/>
        <w:jc w:val="center"/>
        <w:rPr>
          <w:rFonts w:ascii="Times New Roman" w:eastAsia="Times New Roman" w:hAnsi="Times New Roman" w:cs="Times New Roman"/>
          <w:b/>
          <w:sz w:val="48"/>
          <w:szCs w:val="48"/>
          <w:lang w:val="ru-RU" w:eastAsia="ru-RU"/>
        </w:rPr>
      </w:pPr>
    </w:p>
    <w:p w:rsidR="005D0B4C" w:rsidRPr="005D0B4C" w:rsidRDefault="005D0B4C" w:rsidP="005D0B4C">
      <w:pPr>
        <w:spacing w:after="0"/>
        <w:jc w:val="center"/>
        <w:rPr>
          <w:rFonts w:ascii="Times New Roman" w:eastAsia="Times New Roman" w:hAnsi="Times New Roman" w:cs="Times New Roman"/>
          <w:b/>
          <w:sz w:val="48"/>
          <w:szCs w:val="48"/>
          <w:lang w:val="ru-RU" w:eastAsia="ru-RU"/>
        </w:rPr>
      </w:pPr>
      <w:r w:rsidRPr="005D0B4C">
        <w:rPr>
          <w:rFonts w:ascii="Times New Roman" w:eastAsia="Times New Roman" w:hAnsi="Times New Roman" w:cs="Times New Roman"/>
          <w:b/>
          <w:sz w:val="48"/>
          <w:szCs w:val="48"/>
          <w:lang w:val="ru-RU" w:eastAsia="ru-RU"/>
        </w:rPr>
        <w:t>Образовательная программа</w:t>
      </w:r>
    </w:p>
    <w:p w:rsidR="005D0B4C" w:rsidRPr="005D0B4C" w:rsidRDefault="005D0B4C" w:rsidP="005D0B4C">
      <w:pPr>
        <w:spacing w:after="0"/>
        <w:jc w:val="center"/>
        <w:rPr>
          <w:rFonts w:ascii="Times New Roman" w:eastAsia="Times New Roman" w:hAnsi="Times New Roman" w:cs="Times New Roman"/>
          <w:b/>
          <w:sz w:val="48"/>
          <w:szCs w:val="48"/>
          <w:lang w:val="ru-RU" w:eastAsia="ru-RU"/>
        </w:rPr>
      </w:pPr>
      <w:r w:rsidRPr="005D0B4C">
        <w:rPr>
          <w:rFonts w:ascii="Times New Roman" w:eastAsia="Times New Roman" w:hAnsi="Times New Roman" w:cs="Times New Roman"/>
          <w:b/>
          <w:sz w:val="48"/>
          <w:szCs w:val="48"/>
          <w:lang w:val="ru-RU" w:eastAsia="ru-RU"/>
        </w:rPr>
        <w:t>дополнительного образования детей</w:t>
      </w:r>
    </w:p>
    <w:p w:rsidR="005D0B4C" w:rsidRPr="005D0B4C" w:rsidRDefault="005D0B4C" w:rsidP="005D0B4C">
      <w:pPr>
        <w:spacing w:after="0"/>
        <w:jc w:val="center"/>
        <w:rPr>
          <w:rFonts w:ascii="Times New Roman" w:eastAsia="Times New Roman" w:hAnsi="Times New Roman" w:cs="Times New Roman"/>
          <w:b/>
          <w:sz w:val="52"/>
          <w:szCs w:val="52"/>
          <w:lang w:val="ru-RU" w:eastAsia="ru-RU"/>
        </w:rPr>
      </w:pPr>
      <w:r w:rsidRPr="005D0B4C">
        <w:rPr>
          <w:rFonts w:ascii="Times New Roman" w:eastAsia="Times New Roman" w:hAnsi="Times New Roman" w:cs="Times New Roman"/>
          <w:b/>
          <w:sz w:val="52"/>
          <w:szCs w:val="52"/>
          <w:lang w:val="ru-RU" w:eastAsia="ru-RU"/>
        </w:rPr>
        <w:t>«</w:t>
      </w:r>
      <w:r w:rsidR="001C720D">
        <w:rPr>
          <w:rFonts w:ascii="Times New Roman" w:eastAsia="Times New Roman" w:hAnsi="Times New Roman" w:cs="Times New Roman"/>
          <w:b/>
          <w:sz w:val="52"/>
          <w:szCs w:val="52"/>
          <w:lang w:val="ru-RU" w:eastAsia="ru-RU"/>
        </w:rPr>
        <w:t>Вожатство</w:t>
      </w:r>
      <w:r w:rsidRPr="005D0B4C">
        <w:rPr>
          <w:rFonts w:ascii="Times New Roman" w:eastAsia="Times New Roman" w:hAnsi="Times New Roman" w:cs="Times New Roman"/>
          <w:b/>
          <w:sz w:val="52"/>
          <w:szCs w:val="52"/>
          <w:lang w:val="ru-RU" w:eastAsia="ru-RU"/>
        </w:rPr>
        <w:t>»</w:t>
      </w:r>
    </w:p>
    <w:p w:rsidR="005D0B4C" w:rsidRPr="005D0B4C" w:rsidRDefault="005D0B4C" w:rsidP="005D0B4C">
      <w:pPr>
        <w:spacing w:after="0"/>
        <w:jc w:val="center"/>
        <w:rPr>
          <w:rFonts w:ascii="Times New Roman" w:eastAsia="Times New Roman" w:hAnsi="Times New Roman" w:cs="Times New Roman"/>
          <w:b/>
          <w:sz w:val="52"/>
          <w:szCs w:val="52"/>
          <w:lang w:val="ru-RU" w:eastAsia="ru-RU"/>
        </w:rPr>
      </w:pPr>
    </w:p>
    <w:p w:rsidR="005D0B4C" w:rsidRPr="005D0B4C" w:rsidRDefault="005D0B4C" w:rsidP="005D0B4C">
      <w:pPr>
        <w:spacing w:after="0"/>
        <w:jc w:val="center"/>
        <w:rPr>
          <w:rFonts w:ascii="Times New Roman" w:eastAsia="Times New Roman" w:hAnsi="Times New Roman" w:cs="Times New Roman"/>
          <w:sz w:val="36"/>
          <w:szCs w:val="36"/>
          <w:lang w:val="ru-RU" w:eastAsia="ru-RU"/>
        </w:rPr>
      </w:pPr>
      <w:r w:rsidRPr="005D0B4C">
        <w:rPr>
          <w:rFonts w:ascii="Times New Roman" w:eastAsia="Times New Roman" w:hAnsi="Times New Roman" w:cs="Times New Roman"/>
          <w:sz w:val="36"/>
          <w:szCs w:val="36"/>
          <w:lang w:val="ru-RU" w:eastAsia="ru-RU"/>
        </w:rPr>
        <w:t>Период обучения: 1 год</w:t>
      </w:r>
    </w:p>
    <w:p w:rsidR="005D0B4C" w:rsidRPr="005D0B4C" w:rsidRDefault="005D0B4C" w:rsidP="005D0B4C">
      <w:pPr>
        <w:spacing w:after="0"/>
        <w:jc w:val="center"/>
        <w:rPr>
          <w:rFonts w:ascii="Times New Roman" w:eastAsia="Times New Roman" w:hAnsi="Times New Roman" w:cs="Times New Roman"/>
          <w:sz w:val="36"/>
          <w:szCs w:val="36"/>
          <w:lang w:val="ru-RU" w:eastAsia="ru-RU"/>
        </w:rPr>
      </w:pPr>
      <w:r w:rsidRPr="005D0B4C">
        <w:rPr>
          <w:rFonts w:ascii="Times New Roman" w:eastAsia="Times New Roman" w:hAnsi="Times New Roman" w:cs="Times New Roman"/>
          <w:sz w:val="36"/>
          <w:szCs w:val="36"/>
          <w:lang w:val="ru-RU" w:eastAsia="ru-RU"/>
        </w:rPr>
        <w:t>Возраст детей: 13-1</w:t>
      </w:r>
      <w:r>
        <w:rPr>
          <w:rFonts w:ascii="Times New Roman" w:eastAsia="Times New Roman" w:hAnsi="Times New Roman" w:cs="Times New Roman"/>
          <w:sz w:val="36"/>
          <w:szCs w:val="36"/>
          <w:lang w:val="ru-RU" w:eastAsia="ru-RU"/>
        </w:rPr>
        <w:t>7</w:t>
      </w:r>
      <w:r w:rsidRPr="005D0B4C">
        <w:rPr>
          <w:rFonts w:ascii="Times New Roman" w:eastAsia="Times New Roman" w:hAnsi="Times New Roman" w:cs="Times New Roman"/>
          <w:sz w:val="36"/>
          <w:szCs w:val="36"/>
          <w:lang w:val="ru-RU" w:eastAsia="ru-RU"/>
        </w:rPr>
        <w:t xml:space="preserve"> лет</w:t>
      </w:r>
    </w:p>
    <w:p w:rsidR="005D0B4C" w:rsidRPr="005D0B4C" w:rsidRDefault="005D0B4C" w:rsidP="005D0B4C">
      <w:pPr>
        <w:spacing w:after="0"/>
        <w:jc w:val="center"/>
        <w:rPr>
          <w:rFonts w:ascii="Times New Roman" w:eastAsia="Times New Roman" w:hAnsi="Times New Roman" w:cs="Times New Roman"/>
          <w:sz w:val="36"/>
          <w:szCs w:val="36"/>
          <w:lang w:val="ru-RU" w:eastAsia="ru-RU"/>
        </w:rPr>
      </w:pPr>
    </w:p>
    <w:p w:rsidR="005D0B4C" w:rsidRPr="005D0B4C" w:rsidRDefault="005D0B4C" w:rsidP="005D0B4C">
      <w:pPr>
        <w:spacing w:after="0"/>
        <w:rPr>
          <w:rFonts w:ascii="Times New Roman" w:eastAsia="Times New Roman" w:hAnsi="Times New Roman" w:cs="Times New Roman"/>
          <w:sz w:val="36"/>
          <w:szCs w:val="36"/>
          <w:lang w:val="ru-RU" w:eastAsia="ru-RU"/>
        </w:rPr>
      </w:pPr>
    </w:p>
    <w:p w:rsidR="005D0B4C" w:rsidRPr="005D0B4C" w:rsidRDefault="005D0B4C" w:rsidP="005D0B4C">
      <w:pPr>
        <w:spacing w:after="0"/>
        <w:jc w:val="right"/>
        <w:rPr>
          <w:rFonts w:ascii="Times New Roman" w:eastAsia="Times New Roman" w:hAnsi="Times New Roman" w:cs="Times New Roman"/>
          <w:sz w:val="36"/>
          <w:szCs w:val="36"/>
          <w:lang w:val="ru-RU" w:eastAsia="ru-RU"/>
        </w:rPr>
      </w:pPr>
      <w:r w:rsidRPr="005D0B4C">
        <w:rPr>
          <w:rFonts w:ascii="Times New Roman" w:eastAsia="Times New Roman" w:hAnsi="Times New Roman" w:cs="Times New Roman"/>
          <w:sz w:val="36"/>
          <w:szCs w:val="36"/>
          <w:lang w:val="ru-RU" w:eastAsia="ru-RU"/>
        </w:rPr>
        <w:t xml:space="preserve">  Педагог дополнительного</w:t>
      </w:r>
    </w:p>
    <w:p w:rsidR="005D0B4C" w:rsidRPr="005D0B4C" w:rsidRDefault="00FC629C" w:rsidP="005D0B4C">
      <w:pPr>
        <w:spacing w:after="0"/>
        <w:jc w:val="right"/>
        <w:rPr>
          <w:rFonts w:ascii="Times New Roman" w:eastAsia="Times New Roman" w:hAnsi="Times New Roman" w:cs="Times New Roman"/>
          <w:sz w:val="36"/>
          <w:szCs w:val="36"/>
          <w:lang w:val="ru-RU" w:eastAsia="ru-RU"/>
        </w:rPr>
      </w:pPr>
      <w:r>
        <w:rPr>
          <w:rFonts w:ascii="Times New Roman" w:eastAsia="Times New Roman" w:hAnsi="Times New Roman" w:cs="Times New Roman"/>
          <w:sz w:val="36"/>
          <w:szCs w:val="36"/>
          <w:lang w:val="ru-RU" w:eastAsia="ru-RU"/>
        </w:rPr>
        <w:t>о</w:t>
      </w:r>
      <w:r w:rsidR="005D0B4C" w:rsidRPr="005D0B4C">
        <w:rPr>
          <w:rFonts w:ascii="Times New Roman" w:eastAsia="Times New Roman" w:hAnsi="Times New Roman" w:cs="Times New Roman"/>
          <w:sz w:val="36"/>
          <w:szCs w:val="36"/>
          <w:lang w:val="ru-RU" w:eastAsia="ru-RU"/>
        </w:rPr>
        <w:t>бразования Алферова И.Г.</w:t>
      </w:r>
    </w:p>
    <w:p w:rsidR="005D0B4C" w:rsidRPr="005D0B4C" w:rsidRDefault="005D0B4C" w:rsidP="005D0B4C">
      <w:pPr>
        <w:spacing w:after="0"/>
        <w:jc w:val="right"/>
        <w:rPr>
          <w:rFonts w:ascii="Times New Roman" w:eastAsia="Times New Roman" w:hAnsi="Times New Roman" w:cs="Times New Roman"/>
          <w:sz w:val="36"/>
          <w:szCs w:val="36"/>
          <w:lang w:val="ru-RU" w:eastAsia="ru-RU"/>
        </w:rPr>
      </w:pPr>
      <w:r w:rsidRPr="005D0B4C">
        <w:rPr>
          <w:rFonts w:ascii="Times New Roman" w:eastAsia="Times New Roman" w:hAnsi="Times New Roman" w:cs="Times New Roman"/>
          <w:sz w:val="36"/>
          <w:szCs w:val="36"/>
          <w:lang w:val="ru-RU" w:eastAsia="ru-RU"/>
        </w:rPr>
        <w:t xml:space="preserve">                                                        </w:t>
      </w:r>
    </w:p>
    <w:p w:rsidR="005D0B4C" w:rsidRPr="005D0B4C" w:rsidRDefault="005D0B4C" w:rsidP="005D0B4C">
      <w:pPr>
        <w:spacing w:after="0"/>
        <w:jc w:val="right"/>
        <w:rPr>
          <w:rFonts w:ascii="Times New Roman" w:eastAsia="Times New Roman" w:hAnsi="Times New Roman" w:cs="Times New Roman"/>
          <w:sz w:val="36"/>
          <w:szCs w:val="36"/>
          <w:lang w:val="ru-RU" w:eastAsia="ru-RU"/>
        </w:rPr>
      </w:pPr>
    </w:p>
    <w:p w:rsidR="005D0B4C" w:rsidRPr="005D0B4C" w:rsidRDefault="005D0B4C" w:rsidP="005D0B4C">
      <w:pPr>
        <w:spacing w:after="0"/>
        <w:jc w:val="right"/>
        <w:rPr>
          <w:rFonts w:ascii="Times New Roman" w:eastAsia="Times New Roman" w:hAnsi="Times New Roman" w:cs="Times New Roman"/>
          <w:sz w:val="36"/>
          <w:szCs w:val="36"/>
          <w:lang w:val="ru-RU" w:eastAsia="ru-RU"/>
        </w:rPr>
      </w:pPr>
    </w:p>
    <w:p w:rsidR="005D0B4C" w:rsidRPr="005D0B4C" w:rsidRDefault="005D0B4C" w:rsidP="005D0B4C">
      <w:pPr>
        <w:spacing w:after="0"/>
        <w:jc w:val="right"/>
        <w:rPr>
          <w:rFonts w:ascii="Times New Roman" w:eastAsia="Times New Roman" w:hAnsi="Times New Roman" w:cs="Times New Roman"/>
          <w:sz w:val="36"/>
          <w:szCs w:val="36"/>
          <w:lang w:val="ru-RU" w:eastAsia="ru-RU"/>
        </w:rPr>
      </w:pPr>
    </w:p>
    <w:p w:rsidR="005D0B4C" w:rsidRPr="005D0B4C" w:rsidRDefault="005D0B4C" w:rsidP="005D0B4C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5D0B4C" w:rsidRPr="005D0B4C" w:rsidRDefault="005D0B4C" w:rsidP="005D0B4C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5D0B4C" w:rsidRPr="005D0B4C" w:rsidRDefault="005D0B4C" w:rsidP="005D0B4C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5D0B4C" w:rsidRPr="005D0B4C" w:rsidRDefault="005D0B4C" w:rsidP="005D0B4C">
      <w:pP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5D0B4C" w:rsidRPr="005D0B4C" w:rsidRDefault="005D0B4C" w:rsidP="005D0B4C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5D0B4C" w:rsidRPr="005D0B4C" w:rsidRDefault="005D0B4C" w:rsidP="005D0B4C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475F66" w:rsidRDefault="005D0B4C" w:rsidP="00475F66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1C720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с. Аргаяш.</w:t>
      </w:r>
    </w:p>
    <w:p w:rsidR="00873A7B" w:rsidRPr="001C720D" w:rsidRDefault="001C720D" w:rsidP="00475F66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2020</w:t>
      </w:r>
      <w:r w:rsidR="005D0B4C" w:rsidRPr="001C720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г</w:t>
      </w:r>
      <w:r w:rsidR="005D0B4C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.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lastRenderedPageBreak/>
        <w:t>Оглавление</w:t>
      </w:r>
    </w:p>
    <w:p w:rsidR="00873A7B" w:rsidRPr="005D0B4C" w:rsidRDefault="00475F66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яснительная записка………………...</w:t>
      </w:r>
      <w:r w:rsidR="00873A7B" w:rsidRPr="005D0B4C">
        <w:rPr>
          <w:rFonts w:ascii="Times New Roman" w:hAnsi="Times New Roman" w:cs="Times New Roman"/>
          <w:sz w:val="28"/>
          <w:szCs w:val="28"/>
          <w:lang w:val="ru-RU"/>
        </w:rPr>
        <w:t>……………………………………… ….с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.3 </w:t>
      </w:r>
      <w:r w:rsidR="005D0B4C">
        <w:rPr>
          <w:rFonts w:ascii="Times New Roman" w:hAnsi="Times New Roman" w:cs="Times New Roman"/>
          <w:sz w:val="28"/>
          <w:szCs w:val="28"/>
          <w:lang w:val="ru-RU"/>
        </w:rPr>
        <w:t>Учебно-тематический план……</w:t>
      </w:r>
      <w:r w:rsidR="00873A7B" w:rsidRPr="005D0B4C">
        <w:rPr>
          <w:rFonts w:ascii="Times New Roman" w:hAnsi="Times New Roman" w:cs="Times New Roman"/>
          <w:sz w:val="28"/>
          <w:szCs w:val="28"/>
          <w:lang w:val="ru-RU"/>
        </w:rPr>
        <w:t>…………………………………………………..</w:t>
      </w:r>
      <w:r w:rsidR="005D0B4C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873A7B" w:rsidRPr="005D0B4C">
        <w:rPr>
          <w:rFonts w:ascii="Times New Roman" w:hAnsi="Times New Roman" w:cs="Times New Roman"/>
          <w:sz w:val="28"/>
          <w:szCs w:val="28"/>
          <w:lang w:val="ru-RU"/>
        </w:rPr>
        <w:t>.7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Содержание Программы</w:t>
      </w:r>
      <w:r w:rsidR="005D0B4C">
        <w:rPr>
          <w:rFonts w:ascii="Times New Roman" w:hAnsi="Times New Roman" w:cs="Times New Roman"/>
          <w:sz w:val="28"/>
          <w:szCs w:val="28"/>
          <w:lang w:val="ru-RU"/>
        </w:rPr>
        <w:t>……………………….</w:t>
      </w:r>
      <w:r w:rsidR="00873A7B" w:rsidRPr="005D0B4C">
        <w:rPr>
          <w:rFonts w:ascii="Times New Roman" w:hAnsi="Times New Roman" w:cs="Times New Roman"/>
          <w:sz w:val="28"/>
          <w:szCs w:val="28"/>
          <w:lang w:val="ru-RU"/>
        </w:rPr>
        <w:t>…………………………………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>с.10 Планируемые результаты.........</w:t>
      </w:r>
      <w:r w:rsidR="00873A7B" w:rsidRPr="005D0B4C">
        <w:rPr>
          <w:rFonts w:ascii="Times New Roman" w:hAnsi="Times New Roman" w:cs="Times New Roman"/>
          <w:sz w:val="28"/>
          <w:szCs w:val="28"/>
          <w:lang w:val="ru-RU"/>
        </w:rPr>
        <w:t>......................</w:t>
      </w:r>
      <w:r w:rsidR="005D0B4C">
        <w:rPr>
          <w:rFonts w:ascii="Times New Roman" w:hAnsi="Times New Roman" w:cs="Times New Roman"/>
          <w:sz w:val="28"/>
          <w:szCs w:val="28"/>
          <w:lang w:val="ru-RU"/>
        </w:rPr>
        <w:t xml:space="preserve">...............................  </w:t>
      </w:r>
      <w:r w:rsidR="00873A7B" w:rsidRPr="005D0B4C">
        <w:rPr>
          <w:rFonts w:ascii="Times New Roman" w:hAnsi="Times New Roman" w:cs="Times New Roman"/>
          <w:sz w:val="28"/>
          <w:szCs w:val="28"/>
          <w:lang w:val="ru-RU"/>
        </w:rPr>
        <w:t>......................с.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15 Организационно- педагогические условия реализации ДОП..............</w:t>
      </w:r>
      <w:r w:rsidR="005D0B4C">
        <w:rPr>
          <w:rFonts w:ascii="Times New Roman" w:hAnsi="Times New Roman" w:cs="Times New Roman"/>
          <w:sz w:val="28"/>
          <w:szCs w:val="28"/>
          <w:lang w:val="ru-RU"/>
        </w:rPr>
        <w:t>............</w:t>
      </w:r>
      <w:r w:rsidR="00873A7B" w:rsidRPr="005D0B4C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с.1</w:t>
      </w:r>
      <w:r w:rsidR="00873A7B" w:rsidRPr="005D0B4C">
        <w:rPr>
          <w:rFonts w:ascii="Times New Roman" w:hAnsi="Times New Roman" w:cs="Times New Roman"/>
          <w:sz w:val="28"/>
          <w:szCs w:val="28"/>
          <w:lang w:val="ru-RU"/>
        </w:rPr>
        <w:t>6 Прило</w:t>
      </w:r>
      <w:r w:rsidR="005D0B4C">
        <w:rPr>
          <w:rFonts w:ascii="Times New Roman" w:hAnsi="Times New Roman" w:cs="Times New Roman"/>
          <w:sz w:val="28"/>
          <w:szCs w:val="28"/>
          <w:lang w:val="ru-RU"/>
        </w:rPr>
        <w:t>жение…………………………………..</w:t>
      </w:r>
      <w:r w:rsidR="00873A7B" w:rsidRPr="005D0B4C">
        <w:rPr>
          <w:rFonts w:ascii="Times New Roman" w:hAnsi="Times New Roman" w:cs="Times New Roman"/>
          <w:sz w:val="28"/>
          <w:szCs w:val="28"/>
          <w:lang w:val="ru-RU"/>
        </w:rPr>
        <w:t>…………………………………..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с.18 </w:t>
      </w:r>
    </w:p>
    <w:p w:rsidR="00873A7B" w:rsidRPr="005D0B4C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873A7B" w:rsidRPr="005D0B4C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873A7B" w:rsidRPr="005D0B4C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873A7B" w:rsidRPr="005D0B4C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873A7B" w:rsidRPr="005D0B4C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873A7B" w:rsidRPr="005D0B4C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873A7B" w:rsidRPr="005D0B4C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873A7B" w:rsidRPr="005D0B4C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873A7B" w:rsidRPr="005D0B4C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873A7B" w:rsidRPr="005D0B4C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873A7B" w:rsidRPr="005D0B4C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873A7B" w:rsidRPr="005D0B4C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873A7B" w:rsidRPr="005D0B4C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873A7B" w:rsidRPr="005D0B4C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873A7B" w:rsidRPr="005D0B4C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873A7B" w:rsidRPr="005D0B4C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873A7B" w:rsidRPr="005D0B4C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873A7B" w:rsidRPr="005D0B4C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873A7B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475F66" w:rsidRPr="005D0B4C" w:rsidRDefault="00475F66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873A7B" w:rsidRPr="005D0B4C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873A7B" w:rsidRPr="005D0B4C" w:rsidRDefault="00873A7B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E4454A" w:rsidRPr="005D0B4C" w:rsidRDefault="000F3A4F" w:rsidP="00FC629C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lastRenderedPageBreak/>
        <w:t>Пояснительная записка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Дополнительная</w:t>
      </w:r>
      <w:r w:rsidR="00873A7B"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общеобразовательная </w:t>
      </w:r>
      <w:r w:rsidR="00873A7B"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общеразвивающая </w:t>
      </w:r>
      <w:r w:rsidR="00873A7B"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программа разработана на основе следующих нормативно-правовых документов:</w:t>
      </w:r>
    </w:p>
    <w:p w:rsidR="00E4454A" w:rsidRPr="005D0B4C" w:rsidRDefault="000F3A4F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Концепция развития дополнительного образования детей (Распоряжение Правительства РФ от 04 сентября 2014г. </w:t>
      </w:r>
      <w:r w:rsidRPr="005D0B4C">
        <w:rPr>
          <w:rFonts w:ascii="Times New Roman" w:hAnsi="Times New Roman" w:cs="Times New Roman"/>
          <w:sz w:val="28"/>
          <w:szCs w:val="28"/>
        </w:rPr>
        <w:t>№1726-р);</w:t>
      </w:r>
    </w:p>
    <w:p w:rsidR="00E4454A" w:rsidRPr="005D0B4C" w:rsidRDefault="000F3A4F" w:rsidP="00873A7B">
      <w:pPr>
        <w:pStyle w:val="Fir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Распоряжение Правительства РФ от 24.04.2015 № 729-р «Об утверждении плана мероприятий на 2015 - 2020 годы по реализации Концепции развития дополнительного образования детей, утв. распоряжением Правительства РФ от 04.09.2014 № 1726-р»;</w:t>
      </w:r>
    </w:p>
    <w:p w:rsidR="00E4454A" w:rsidRPr="005D0B4C" w:rsidRDefault="000F3A4F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Стратегия развития воспитания в Российской Федерации на период до 2025 года (Распоряжение Правительства РФ от 29 мая 2015г. </w:t>
      </w:r>
      <w:r w:rsidRPr="005D0B4C">
        <w:rPr>
          <w:rFonts w:ascii="Times New Roman" w:hAnsi="Times New Roman" w:cs="Times New Roman"/>
          <w:sz w:val="28"/>
          <w:szCs w:val="28"/>
        </w:rPr>
        <w:t>№996-р);</w:t>
      </w:r>
    </w:p>
    <w:p w:rsidR="00E4454A" w:rsidRPr="005D0B4C" w:rsidRDefault="000F3A4F" w:rsidP="00873A7B">
      <w:pPr>
        <w:pStyle w:val="Fir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Приказ Министерства образования и науки Российской Федерации от 29 августа 2013 г. №1008 «Об утверждении Порядка организации и осуществления образовательной деятельности по дополнительным общеобразовательным программам»;</w:t>
      </w:r>
    </w:p>
    <w:p w:rsidR="00E4454A" w:rsidRPr="005D0B4C" w:rsidRDefault="000F3A4F" w:rsidP="00873A7B">
      <w:pPr>
        <w:pStyle w:val="a3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Конвенция о правах ребенка (одобрена Генеральной Ассамблеей ООН 20.11.1989года);</w:t>
      </w:r>
    </w:p>
    <w:p w:rsidR="00E4454A" w:rsidRPr="005D0B4C" w:rsidRDefault="000F3A4F" w:rsidP="00873A7B">
      <w:pPr>
        <w:pStyle w:val="a3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Основы государственной молодежной политики на период до 2025 года (распоряжение Правительства РФ от 29.11.2014 года № 2403-р)</w:t>
      </w:r>
    </w:p>
    <w:p w:rsidR="00E4454A" w:rsidRPr="005D0B4C" w:rsidRDefault="00873A7B" w:rsidP="00873A7B">
      <w:pPr>
        <w:pStyle w:val="a3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К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>онцепция Федеральной целевой программы «Культура России (2012- 2018) годы от 22.02.2012 года;</w:t>
      </w:r>
    </w:p>
    <w:p w:rsidR="00E4454A" w:rsidRPr="005D0B4C" w:rsidRDefault="000F3A4F">
      <w:pPr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Концепция Федеральной целевой программы развития образования на 2016-2020 годы от 29.12.2014 года № 2765-р;</w:t>
      </w:r>
    </w:p>
    <w:p w:rsidR="00E4454A" w:rsidRPr="005D0B4C" w:rsidRDefault="000F3A4F">
      <w:pPr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Основы государственной культурной политики от 24.12.2014 года № 808:</w:t>
      </w:r>
    </w:p>
    <w:p w:rsidR="00E4454A" w:rsidRPr="005D0B4C" w:rsidRDefault="000F3A4F" w:rsidP="00873A7B">
      <w:pPr>
        <w:pStyle w:val="Fir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Закон Челябинской области от 29 августа 2013г. №515-30 «Об образовании в Челябинской области»;</w:t>
      </w:r>
    </w:p>
    <w:p w:rsidR="00E4454A" w:rsidRPr="005D0B4C" w:rsidRDefault="000F3A4F" w:rsidP="00873A7B">
      <w:pPr>
        <w:pStyle w:val="a3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475F66">
        <w:rPr>
          <w:rFonts w:ascii="Times New Roman" w:hAnsi="Times New Roman" w:cs="Times New Roman"/>
          <w:b/>
          <w:sz w:val="28"/>
          <w:szCs w:val="28"/>
          <w:lang w:val="ru-RU"/>
        </w:rPr>
        <w:t>Устав Муниципального учреждения дополнительного образования «</w:t>
      </w:r>
      <w:r w:rsidR="00873A7B" w:rsidRPr="00475F66">
        <w:rPr>
          <w:rFonts w:ascii="Times New Roman" w:hAnsi="Times New Roman" w:cs="Times New Roman"/>
          <w:b/>
          <w:sz w:val="28"/>
          <w:szCs w:val="28"/>
          <w:lang w:val="ru-RU"/>
        </w:rPr>
        <w:t>Центр детского творчества</w:t>
      </w:r>
      <w:r w:rsidRPr="00475F66">
        <w:rPr>
          <w:rFonts w:ascii="Times New Roman" w:hAnsi="Times New Roman" w:cs="Times New Roman"/>
          <w:b/>
          <w:sz w:val="28"/>
          <w:szCs w:val="28"/>
          <w:lang w:val="ru-RU"/>
        </w:rPr>
        <w:t>»</w:t>
      </w:r>
      <w:r w:rsidR="00873A7B" w:rsidRPr="00475F6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.Аргаяш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5D0B4C">
        <w:rPr>
          <w:rFonts w:ascii="Times New Roman" w:hAnsi="Times New Roman" w:cs="Times New Roman"/>
          <w:b/>
          <w:i/>
          <w:sz w:val="28"/>
          <w:szCs w:val="28"/>
          <w:lang w:val="ru-RU"/>
        </w:rPr>
        <w:t>12.</w:t>
      </w:r>
      <w:r w:rsidR="005D0B4C">
        <w:rPr>
          <w:rFonts w:ascii="Times New Roman" w:hAnsi="Times New Roman" w:cs="Times New Roman"/>
          <w:b/>
          <w:i/>
          <w:sz w:val="28"/>
          <w:szCs w:val="28"/>
          <w:lang w:val="ru-RU"/>
        </w:rPr>
        <w:t>07.2019</w:t>
      </w:r>
      <w:r w:rsidRPr="005D0B4C">
        <w:rPr>
          <w:rFonts w:ascii="Times New Roman" w:hAnsi="Times New Roman" w:cs="Times New Roman"/>
          <w:b/>
          <w:i/>
          <w:sz w:val="28"/>
          <w:szCs w:val="28"/>
          <w:lang w:val="ru-RU"/>
        </w:rPr>
        <w:t>г.);</w:t>
      </w:r>
    </w:p>
    <w:p w:rsidR="00E4454A" w:rsidRPr="00475F66" w:rsidRDefault="000F3A4F" w:rsidP="00873A7B">
      <w:pPr>
        <w:pStyle w:val="a3"/>
        <w:numPr>
          <w:ilvl w:val="0"/>
          <w:numId w:val="5"/>
        </w:numPr>
        <w:rPr>
          <w:rFonts w:ascii="Times New Roman" w:hAnsi="Times New Roman" w:cs="Times New Roman"/>
          <w:b/>
          <w:i/>
          <w:sz w:val="28"/>
          <w:szCs w:val="28"/>
          <w:lang w:val="ru-RU"/>
        </w:rPr>
      </w:pPr>
      <w:r w:rsidRPr="00475F66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оложение об организации образовательного процесса в </w:t>
      </w:r>
      <w:r w:rsidR="00873A7B" w:rsidRPr="00475F66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УДО </w:t>
      </w:r>
      <w:r w:rsidRPr="00475F66">
        <w:rPr>
          <w:rFonts w:ascii="Times New Roman" w:hAnsi="Times New Roman" w:cs="Times New Roman"/>
          <w:b/>
          <w:sz w:val="28"/>
          <w:szCs w:val="28"/>
          <w:lang w:val="ru-RU"/>
        </w:rPr>
        <w:t>«</w:t>
      </w:r>
      <w:r w:rsidR="00873A7B" w:rsidRPr="00475F66">
        <w:rPr>
          <w:rFonts w:ascii="Times New Roman" w:hAnsi="Times New Roman" w:cs="Times New Roman"/>
          <w:b/>
          <w:sz w:val="28"/>
          <w:szCs w:val="28"/>
          <w:lang w:val="ru-RU"/>
        </w:rPr>
        <w:t>ЦДТ</w:t>
      </w:r>
      <w:r w:rsidRPr="00475F66">
        <w:rPr>
          <w:rFonts w:ascii="Times New Roman" w:hAnsi="Times New Roman" w:cs="Times New Roman"/>
          <w:b/>
          <w:sz w:val="28"/>
          <w:szCs w:val="28"/>
          <w:lang w:val="ru-RU"/>
        </w:rPr>
        <w:t xml:space="preserve">» </w:t>
      </w:r>
      <w:r w:rsidR="00475F6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. Аргаяш </w:t>
      </w:r>
      <w:r w:rsidRPr="00475F66">
        <w:rPr>
          <w:rFonts w:ascii="Times New Roman" w:hAnsi="Times New Roman" w:cs="Times New Roman"/>
          <w:b/>
          <w:i/>
          <w:sz w:val="28"/>
          <w:szCs w:val="28"/>
          <w:lang w:val="ru-RU"/>
        </w:rPr>
        <w:t>(16.01.2018г.).</w:t>
      </w:r>
    </w:p>
    <w:p w:rsidR="00E4454A" w:rsidRPr="005D0B4C" w:rsidRDefault="000F3A4F" w:rsidP="00873A7B">
      <w:pPr>
        <w:pStyle w:val="a3"/>
        <w:numPr>
          <w:ilvl w:val="0"/>
          <w:numId w:val="5"/>
        </w:numPr>
        <w:rPr>
          <w:rFonts w:ascii="Times New Roman" w:hAnsi="Times New Roman" w:cs="Times New Roman"/>
          <w:b/>
          <w:i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Положение о разработке дополнительной общеобразовательной программы </w:t>
      </w:r>
      <w:r w:rsidR="005D0B4C">
        <w:rPr>
          <w:rFonts w:ascii="Times New Roman" w:hAnsi="Times New Roman" w:cs="Times New Roman"/>
          <w:b/>
          <w:i/>
          <w:sz w:val="28"/>
          <w:szCs w:val="28"/>
          <w:lang w:val="ru-RU"/>
        </w:rPr>
        <w:t>МУДО «ЦДТ»</w:t>
      </w:r>
      <w:r w:rsidR="00475F66" w:rsidRPr="00475F6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475F66">
        <w:rPr>
          <w:rFonts w:ascii="Times New Roman" w:hAnsi="Times New Roman" w:cs="Times New Roman"/>
          <w:b/>
          <w:sz w:val="28"/>
          <w:szCs w:val="28"/>
          <w:lang w:val="ru-RU"/>
        </w:rPr>
        <w:t>с. Аргаяш</w:t>
      </w:r>
      <w:r w:rsidRPr="005D0B4C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(16.01.2018г.)</w:t>
      </w:r>
    </w:p>
    <w:p w:rsidR="00E4454A" w:rsidRPr="005D0B4C" w:rsidRDefault="000F3A4F" w:rsidP="002C7C6D">
      <w:pPr>
        <w:pStyle w:val="a3"/>
        <w:numPr>
          <w:ilvl w:val="0"/>
          <w:numId w:val="5"/>
        </w:numPr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 xml:space="preserve">Положение о формах, периодичности и порядке текущего контроля. Промежуточной и итоговой аттестации учащихся </w:t>
      </w:r>
      <w:r w:rsidR="005D0B4C" w:rsidRPr="005D0B4C">
        <w:rPr>
          <w:rFonts w:ascii="Times New Roman" w:hAnsi="Times New Roman" w:cs="Times New Roman"/>
          <w:b/>
          <w:sz w:val="28"/>
          <w:szCs w:val="28"/>
          <w:lang w:val="ru-RU"/>
        </w:rPr>
        <w:t>МУДО «ЦДТ»</w:t>
      </w:r>
      <w:r w:rsidR="00475F66" w:rsidRPr="00475F6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475F66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. Аргаяш </w:t>
      </w: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(16.01.2018г.)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Направленность (профиль) Программы</w:t>
      </w:r>
    </w:p>
    <w:p w:rsidR="002C7C6D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Дополнительная общеобразова</w:t>
      </w:r>
      <w:r w:rsidR="002C7C6D" w:rsidRPr="005D0B4C">
        <w:rPr>
          <w:rFonts w:ascii="Times New Roman" w:hAnsi="Times New Roman" w:cs="Times New Roman"/>
          <w:sz w:val="28"/>
          <w:szCs w:val="28"/>
          <w:lang w:val="ru-RU"/>
        </w:rPr>
        <w:t>тельная программа «</w:t>
      </w:r>
      <w:r w:rsidR="005D0B4C">
        <w:rPr>
          <w:rFonts w:ascii="Times New Roman" w:hAnsi="Times New Roman" w:cs="Times New Roman"/>
          <w:sz w:val="28"/>
          <w:szCs w:val="28"/>
          <w:lang w:val="ru-RU"/>
        </w:rPr>
        <w:t>Секреты вожатского мастерства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» социально-педагогической направленности. 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Актуальность Программы</w:t>
      </w:r>
    </w:p>
    <w:p w:rsidR="00E4454A" w:rsidRPr="005D0B4C" w:rsidRDefault="002C7C6D" w:rsidP="002C7C6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           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>В настоящее время дети социально активны. В Концепции развития дополнительного образования детей (Распоряжение Правительства РФ от 04 сентября 2014г. №1726-р) прописано следующее: «В дополнительном образовании детей познавательная активность личности выходит за рамки собственно образовательной среды в сферу самых разнообразных социальных практик. Становясь членами высоко мотивированных детско-взрослых образовательных сообществ, дети и подростки получают широкий социальный опыт конструктивного взаимодействия и продуктивной деятельности. В этих условиях дополнительное образование осознается не как подготовка к жизни или освоение основ профессии, а становится суть основой непрерывного процесса — саморазвития и самосовершенствования человека как субъекта культуры и деятельности».</w:t>
      </w:r>
    </w:p>
    <w:p w:rsidR="00E4454A" w:rsidRPr="005D0B4C" w:rsidRDefault="000F3A4F" w:rsidP="002C7C6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Специфика данной программы: теоретическая и практическая подготовка старшеклассников для работы вожатым лагеря дневного пребывания детей или вожатым детского оздоровительного лагеря.</w:t>
      </w:r>
    </w:p>
    <w:p w:rsidR="00E4454A" w:rsidRPr="005D0B4C" w:rsidRDefault="000F3A4F" w:rsidP="002C7C6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В связи с тем, что за последние годы в России произошли существенные изменения в социальной и экономической сферах жизни, возникла проблема недостатка кадров для организации досуга учащихся во внеурочное время. На помощь педагогу-организатору школы или старшему вожатому в детском оздоровительном лагере, лагере дневного пребывания могут прийти старшеклассники, заинтересованные организаторской и вожатской работой и специально подготовленные к ней в объединении «</w:t>
      </w:r>
      <w:r w:rsidR="00FE5202">
        <w:rPr>
          <w:rFonts w:ascii="Times New Roman" w:hAnsi="Times New Roman" w:cs="Times New Roman"/>
          <w:sz w:val="28"/>
          <w:szCs w:val="28"/>
          <w:lang w:val="ru-RU"/>
        </w:rPr>
        <w:t>Секреты вожатского мастерства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>».</w:t>
      </w:r>
    </w:p>
    <w:p w:rsidR="00E4454A" w:rsidRPr="005D0B4C" w:rsidRDefault="000F3A4F" w:rsidP="002C7C6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Работа с детьми требует от вожатого самых разнообразных знаний и умений. Она строится на основе широкой эрудиции вожатого, его знании детской психологии, на способности управлять процессом развития личности ребёнка и детского коллектива в целом, знании вожатым информационных технологий. Кроме того, работа вожатого предполагает владение теоретическими сведениями о педагогических основах воспитания. Вожатый должен быть мастером на все руки и при этом непременно оставаться духовным наставником 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lastRenderedPageBreak/>
        <w:t>детей, формирующим их мировоззрение и характер, способствующим их личностному росту.</w:t>
      </w:r>
    </w:p>
    <w:p w:rsidR="00E4454A" w:rsidRPr="005D0B4C" w:rsidRDefault="000F3A4F" w:rsidP="002C7C6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Всё выше сказанное подтверждает актуальность программы </w:t>
      </w:r>
      <w:r w:rsidR="00FE5202" w:rsidRPr="005D0B4C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FE5202">
        <w:rPr>
          <w:rFonts w:ascii="Times New Roman" w:hAnsi="Times New Roman" w:cs="Times New Roman"/>
          <w:sz w:val="28"/>
          <w:szCs w:val="28"/>
          <w:lang w:val="ru-RU"/>
        </w:rPr>
        <w:t>Секреты вожатского мастерства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>».</w:t>
      </w:r>
    </w:p>
    <w:p w:rsidR="00E4454A" w:rsidRPr="005D0B4C" w:rsidRDefault="000F3A4F" w:rsidP="002C7C6D">
      <w:pPr>
        <w:pStyle w:val="a3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Отличительные особенности программы</w:t>
      </w:r>
    </w:p>
    <w:p w:rsidR="000E2DC9" w:rsidRPr="005D0B4C" w:rsidRDefault="000F3A4F" w:rsidP="002C7C6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В программу наряду с традиционными формами работы включены такие формы воспитательной работы, как лидерские тренинги, способствующие развитию у подростков организаторских, коммуникативных и креативных способностей, формированию умений и навыков вожатской работы и встречи со специалистами в области организации детского отдыха и оздоровления: руководителями ДОЛ, педагогами — организаторами ДОЛ и др. </w:t>
      </w:r>
    </w:p>
    <w:p w:rsidR="00E4454A" w:rsidRPr="005D0B4C" w:rsidRDefault="000F3A4F" w:rsidP="002C7C6D">
      <w:pPr>
        <w:pStyle w:val="a3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Адресат Программы</w:t>
      </w:r>
    </w:p>
    <w:p w:rsidR="00E4454A" w:rsidRPr="005D0B4C" w:rsidRDefault="000F3A4F" w:rsidP="002C7C6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Данная программа направлена на подростковый возраст (1</w:t>
      </w:r>
      <w:r w:rsidR="002C7C6D" w:rsidRPr="005D0B4C">
        <w:rPr>
          <w:rFonts w:ascii="Times New Roman" w:hAnsi="Times New Roman" w:cs="Times New Roman"/>
          <w:sz w:val="28"/>
          <w:szCs w:val="28"/>
          <w:lang w:val="ru-RU"/>
        </w:rPr>
        <w:t>3-14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>лет) и юность (15-17 лет):</w:t>
      </w:r>
    </w:p>
    <w:p w:rsidR="00E4454A" w:rsidRPr="005D0B4C" w:rsidRDefault="000F3A4F" w:rsidP="002C7C6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Старший подростковый возраст (</w:t>
      </w:r>
      <w:r w:rsidR="00475F66">
        <w:rPr>
          <w:rFonts w:ascii="Times New Roman" w:hAnsi="Times New Roman" w:cs="Times New Roman"/>
          <w:sz w:val="28"/>
          <w:szCs w:val="28"/>
          <w:lang w:val="ru-RU"/>
        </w:rPr>
        <w:t>13-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>14 лет)</w:t>
      </w:r>
    </w:p>
    <w:p w:rsidR="00E4454A" w:rsidRPr="005D0B4C" w:rsidRDefault="000F3A4F" w:rsidP="002C7C6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475F66">
        <w:rPr>
          <w:rFonts w:ascii="Times New Roman" w:hAnsi="Times New Roman" w:cs="Times New Roman"/>
          <w:sz w:val="28"/>
          <w:szCs w:val="28"/>
          <w:lang w:val="ru-RU"/>
        </w:rPr>
        <w:t>этом возрасте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подростковый опыт уже недостаточен для взаимодействия с окружающим миром, а взрослый опыт еще осознанно не освоен. Важнейшими процессами переходного возраста являются расширение жизненного мира личности, круга ее общения, групповой принадлежности и увеличения числа людей, на которых она ориентируется. Подросток активно ищет новых друзей, единомышленников, посвящает много времени доверительному общению с ними.</w:t>
      </w:r>
    </w:p>
    <w:p w:rsidR="00E4454A" w:rsidRPr="005D0B4C" w:rsidRDefault="000F3A4F" w:rsidP="002C7C6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Юность (15-17 лет)</w:t>
      </w:r>
    </w:p>
    <w:p w:rsidR="00E4454A" w:rsidRPr="005D0B4C" w:rsidRDefault="000F3A4F" w:rsidP="002C7C6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Ведущей деятельностью при переходе от подросткового возраста к юношескому является учебно-профессиональная деятельность. Важную роль у старшеклассников играют мотивы, связанные с самоопределением и подготовкой к самостоятельной жизни, с дальнейшим образованием и самообразованием. Эти мотивы приобретают личностный смысл и становятся значимыми для старшеклассника, поэтому данная программа поможет ребенку сориентироваться в его будущем самоопределении.</w:t>
      </w:r>
    </w:p>
    <w:p w:rsidR="00E4454A" w:rsidRPr="005D0B4C" w:rsidRDefault="000F3A4F" w:rsidP="002C7C6D">
      <w:pPr>
        <w:pStyle w:val="a3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Цель Программы</w:t>
      </w:r>
    </w:p>
    <w:p w:rsidR="00E4454A" w:rsidRPr="005D0B4C" w:rsidRDefault="000F3A4F" w:rsidP="002C7C6D">
      <w:pPr>
        <w:pStyle w:val="a3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Обучить старшеклассников первичным навыкам практической деятельности организатора и вожатого детского лагеря посредством создания педагогических условий, способствующих социальному и профессиональному самоопределению подростков.</w:t>
      </w:r>
      <w:r w:rsidR="001C720D">
        <w:rPr>
          <w:rFonts w:ascii="Times New Roman" w:hAnsi="Times New Roman" w:cs="Times New Roman"/>
          <w:sz w:val="28"/>
          <w:szCs w:val="28"/>
          <w:lang w:val="ru-RU"/>
        </w:rPr>
        <w:t xml:space="preserve"> Внедрить формы наставничества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</w:rPr>
      </w:pPr>
      <w:r w:rsidRPr="005D0B4C">
        <w:rPr>
          <w:rFonts w:ascii="Times New Roman" w:hAnsi="Times New Roman" w:cs="Times New Roman"/>
          <w:b/>
          <w:sz w:val="28"/>
          <w:szCs w:val="28"/>
        </w:rPr>
        <w:lastRenderedPageBreak/>
        <w:t>Задачи Программы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</w:rPr>
      </w:pPr>
      <w:r w:rsidRPr="005D0B4C">
        <w:rPr>
          <w:rFonts w:ascii="Times New Roman" w:hAnsi="Times New Roman" w:cs="Times New Roman"/>
          <w:i/>
          <w:sz w:val="28"/>
          <w:szCs w:val="28"/>
        </w:rPr>
        <w:t xml:space="preserve">Предметные </w:t>
      </w:r>
      <w:r w:rsidRPr="005D0B4C">
        <w:rPr>
          <w:rFonts w:ascii="Times New Roman" w:hAnsi="Times New Roman" w:cs="Times New Roman"/>
          <w:sz w:val="28"/>
          <w:szCs w:val="28"/>
        </w:rPr>
        <w:t>:</w:t>
      </w:r>
    </w:p>
    <w:p w:rsidR="00E4454A" w:rsidRPr="005D0B4C" w:rsidRDefault="000F3A4F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умение организовать и сплотить детский коллектив;</w:t>
      </w:r>
    </w:p>
    <w:p w:rsidR="00E4454A" w:rsidRPr="005D0B4C" w:rsidRDefault="000F3A4F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умение разработать сценарий массовых мероприятий различных видов;</w:t>
      </w:r>
    </w:p>
    <w:p w:rsidR="00E4454A" w:rsidRPr="005D0B4C" w:rsidRDefault="000F3A4F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5D0B4C">
        <w:rPr>
          <w:rFonts w:ascii="Times New Roman" w:hAnsi="Times New Roman" w:cs="Times New Roman"/>
          <w:sz w:val="28"/>
          <w:szCs w:val="28"/>
        </w:rPr>
        <w:t>умение провести массовое мероприятие</w:t>
      </w:r>
    </w:p>
    <w:p w:rsidR="00E4454A" w:rsidRPr="005D0B4C" w:rsidRDefault="000F3A4F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5D0B4C">
        <w:rPr>
          <w:rFonts w:ascii="Times New Roman" w:hAnsi="Times New Roman" w:cs="Times New Roman"/>
          <w:i/>
          <w:sz w:val="28"/>
          <w:szCs w:val="28"/>
        </w:rPr>
        <w:t>Метапредметные</w:t>
      </w:r>
      <w:r w:rsidRPr="005D0B4C">
        <w:rPr>
          <w:rFonts w:ascii="Times New Roman" w:hAnsi="Times New Roman" w:cs="Times New Roman"/>
          <w:sz w:val="28"/>
          <w:szCs w:val="28"/>
        </w:rPr>
        <w:t>:</w:t>
      </w:r>
    </w:p>
    <w:p w:rsidR="00E4454A" w:rsidRPr="005D0B4C" w:rsidRDefault="000F3A4F" w:rsidP="000E2DC9">
      <w:pPr>
        <w:pStyle w:val="a3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умение проявлять инициативу и самостоятельность на занятиях;</w:t>
      </w:r>
    </w:p>
    <w:p w:rsidR="00E4454A" w:rsidRPr="005D0B4C" w:rsidRDefault="000F3A4F" w:rsidP="000E2DC9">
      <w:pPr>
        <w:pStyle w:val="a3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умение применять полученные знания на практике;</w:t>
      </w:r>
    </w:p>
    <w:p w:rsidR="00E4454A" w:rsidRPr="005D0B4C" w:rsidRDefault="000F3A4F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развитие способности сопоставлять собственные действия с запланированными результатами, контролировать свою деятельность, осуществляемую для достижения целей;</w:t>
      </w:r>
    </w:p>
    <w:p w:rsidR="00E4454A" w:rsidRPr="005D0B4C" w:rsidRDefault="000F3A4F" w:rsidP="000E2DC9">
      <w:pPr>
        <w:pStyle w:val="Fir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умение выстраивать логические рассуждения, делать собственные </w:t>
      </w:r>
      <w:r w:rsidR="00475F66">
        <w:rPr>
          <w:rFonts w:ascii="Times New Roman" w:hAnsi="Times New Roman" w:cs="Times New Roman"/>
          <w:sz w:val="28"/>
          <w:szCs w:val="28"/>
          <w:lang w:val="ru-RU"/>
        </w:rPr>
        <w:t>выводы.</w:t>
      </w:r>
    </w:p>
    <w:p w:rsidR="000E2DC9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i/>
          <w:sz w:val="28"/>
          <w:szCs w:val="28"/>
          <w:lang w:val="ru-RU"/>
        </w:rPr>
        <w:t>Личностные</w:t>
      </w:r>
      <w:r w:rsidR="000E2DC9"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</w:p>
    <w:p w:rsidR="00E4454A" w:rsidRPr="005D0B4C" w:rsidRDefault="000F3A4F" w:rsidP="000E2DC9">
      <w:pPr>
        <w:pStyle w:val="a3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формирование осознанного, уважительного и доброжелательного отношения к другому человеку, его мнению, мировоззрению, культуре, языку, вере, гражданской позиции, традициям;</w:t>
      </w:r>
    </w:p>
    <w:p w:rsidR="00E4454A" w:rsidRPr="005D0B4C" w:rsidRDefault="000F3A4F" w:rsidP="000E2DC9">
      <w:pPr>
        <w:pStyle w:val="a3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развитие морального сознания и компетентности в решении моральных проблем на основе личностного выбора;</w:t>
      </w:r>
    </w:p>
    <w:p w:rsidR="00E4454A" w:rsidRPr="005D0B4C" w:rsidRDefault="000F3A4F" w:rsidP="000E2DC9">
      <w:pPr>
        <w:pStyle w:val="a3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формирование нравственных чувств и нравственного поведения, осознанного и ответственного отношения к собственным поступкам;</w:t>
      </w:r>
    </w:p>
    <w:p w:rsidR="00E4454A" w:rsidRPr="005D0B4C" w:rsidRDefault="000F3A4F" w:rsidP="000E2DC9">
      <w:pPr>
        <w:pStyle w:val="a3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формирование коммуникативной компетентности в общении и сотрудничестве со сверстниками, детьми старшего и младшего возраста.</w:t>
      </w:r>
    </w:p>
    <w:p w:rsidR="000E2DC9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Срок освоения Программы</w:t>
      </w:r>
    </w:p>
    <w:p w:rsidR="00E4454A" w:rsidRPr="005D0B4C" w:rsidRDefault="00FC629C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Программа рассчитана на 1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год.</w:t>
      </w:r>
    </w:p>
    <w:p w:rsidR="000E2DC9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Объем Программы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Общее количество учебных часов составляет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>: 1</w:t>
      </w:r>
      <w:r w:rsidR="001C720D">
        <w:rPr>
          <w:rFonts w:ascii="Times New Roman" w:hAnsi="Times New Roman" w:cs="Times New Roman"/>
          <w:sz w:val="28"/>
          <w:szCs w:val="28"/>
          <w:lang w:val="ru-RU"/>
        </w:rPr>
        <w:t>44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часов.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Форма обучения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— </w:t>
      </w:r>
      <w:r w:rsidR="000E2DC9"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дистанционная, 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>очная.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Режим занятий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Занятия по предмету </w:t>
      </w:r>
      <w:r w:rsidR="00FE5202" w:rsidRPr="005D0B4C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FE5202">
        <w:rPr>
          <w:rFonts w:ascii="Times New Roman" w:hAnsi="Times New Roman" w:cs="Times New Roman"/>
          <w:sz w:val="28"/>
          <w:szCs w:val="28"/>
          <w:lang w:val="ru-RU"/>
        </w:rPr>
        <w:t>Секреты вожатского мастерства</w:t>
      </w:r>
      <w:r w:rsidR="00FE5202" w:rsidRPr="005D0B4C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FE520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проводятся </w:t>
      </w:r>
      <w:r w:rsidR="00FE5202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раз</w:t>
      </w:r>
      <w:r w:rsidR="00FE5202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в неделю (</w:t>
      </w:r>
      <w:r w:rsidR="00FE5202">
        <w:rPr>
          <w:rFonts w:ascii="Times New Roman" w:hAnsi="Times New Roman" w:cs="Times New Roman"/>
          <w:sz w:val="28"/>
          <w:szCs w:val="28"/>
          <w:lang w:val="ru-RU"/>
        </w:rPr>
        <w:t xml:space="preserve">всего </w:t>
      </w:r>
      <w:r w:rsidR="001C720D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часа).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Форма обучения</w:t>
      </w:r>
      <w:r w:rsidR="00475F66">
        <w:rPr>
          <w:rFonts w:ascii="Times New Roman" w:hAnsi="Times New Roman" w:cs="Times New Roman"/>
          <w:sz w:val="28"/>
          <w:szCs w:val="28"/>
          <w:lang w:val="ru-RU"/>
        </w:rPr>
        <w:t xml:space="preserve"> в коллективе очная, дистанционная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>. Каждое занятие содержит следующие этапы: теоретические сведения,</w:t>
      </w:r>
      <w:r w:rsidR="000E2DC9"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>практические упражнения, творческую и самостоятельную работу.</w:t>
      </w:r>
    </w:p>
    <w:p w:rsidR="000E2DC9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Формы занятий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: групповые занятия. </w:t>
      </w:r>
    </w:p>
    <w:p w:rsidR="00E4454A" w:rsidRPr="005D0B4C" w:rsidRDefault="000F3A4F" w:rsidP="000E2DC9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Учебно-тематический план дополнительной общеразвивающей</w:t>
      </w:r>
    </w:p>
    <w:p w:rsidR="00E4454A" w:rsidRPr="005D0B4C" w:rsidRDefault="000E2DC9" w:rsidP="000E2DC9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рограммы </w:t>
      </w:r>
      <w:r w:rsidR="00FE5202" w:rsidRPr="005D0B4C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FC629C" w:rsidRPr="005D0B4C">
        <w:rPr>
          <w:rFonts w:ascii="Times New Roman" w:hAnsi="Times New Roman" w:cs="Times New Roman"/>
          <w:sz w:val="28"/>
          <w:szCs w:val="28"/>
          <w:lang w:val="ru-RU"/>
        </w:rPr>
        <w:t>Вожатство»</w:t>
      </w:r>
    </w:p>
    <w:p w:rsidR="00E4454A" w:rsidRPr="005D0B4C" w:rsidRDefault="000E2DC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Предмет: 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>«Вожатство»</w:t>
      </w:r>
    </w:p>
    <w:p w:rsidR="00E4454A" w:rsidRPr="005D0B4C" w:rsidRDefault="000F3A4F" w:rsidP="008452CE">
      <w:pPr>
        <w:pStyle w:val="a3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год обучения</w:t>
      </w:r>
    </w:p>
    <w:tbl>
      <w:tblPr>
        <w:tblStyle w:val="ac"/>
        <w:tblW w:w="0" w:type="auto"/>
        <w:tblInd w:w="-34" w:type="dxa"/>
        <w:tblLayout w:type="fixed"/>
        <w:tblLook w:val="04A0" w:firstRow="1" w:lastRow="0" w:firstColumn="1" w:lastColumn="0" w:noHBand="0" w:noVBand="1"/>
      </w:tblPr>
      <w:tblGrid>
        <w:gridCol w:w="993"/>
        <w:gridCol w:w="342"/>
        <w:gridCol w:w="3485"/>
        <w:gridCol w:w="1276"/>
        <w:gridCol w:w="1276"/>
        <w:gridCol w:w="1275"/>
        <w:gridCol w:w="1292"/>
      </w:tblGrid>
      <w:tr w:rsidR="000F3A4F" w:rsidRPr="005D0B4C" w:rsidTr="00A976D9">
        <w:tc>
          <w:tcPr>
            <w:tcW w:w="1335" w:type="dxa"/>
            <w:gridSpan w:val="2"/>
            <w:vMerge w:val="restart"/>
          </w:tcPr>
          <w:p w:rsidR="000F3A4F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</w:p>
        </w:tc>
        <w:tc>
          <w:tcPr>
            <w:tcW w:w="3485" w:type="dxa"/>
            <w:vMerge w:val="restart"/>
          </w:tcPr>
          <w:p w:rsidR="000F3A4F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именование разделов и тем</w:t>
            </w:r>
          </w:p>
        </w:tc>
        <w:tc>
          <w:tcPr>
            <w:tcW w:w="1276" w:type="dxa"/>
            <w:vMerge w:val="restart"/>
          </w:tcPr>
          <w:p w:rsidR="000F3A4F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щее количество часов</w:t>
            </w:r>
          </w:p>
        </w:tc>
        <w:tc>
          <w:tcPr>
            <w:tcW w:w="2551" w:type="dxa"/>
            <w:gridSpan w:val="2"/>
          </w:tcPr>
          <w:p w:rsidR="000F3A4F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з них:</w:t>
            </w:r>
          </w:p>
        </w:tc>
        <w:tc>
          <w:tcPr>
            <w:tcW w:w="1292" w:type="dxa"/>
            <w:vMerge w:val="restart"/>
          </w:tcPr>
          <w:p w:rsidR="000F3A4F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ормы аттестации/контроля</w:t>
            </w:r>
          </w:p>
        </w:tc>
      </w:tr>
      <w:tr w:rsidR="000F3A4F" w:rsidRPr="005D0B4C" w:rsidTr="00A976D9">
        <w:tc>
          <w:tcPr>
            <w:tcW w:w="1335" w:type="dxa"/>
            <w:gridSpan w:val="2"/>
            <w:vMerge/>
          </w:tcPr>
          <w:p w:rsidR="000F3A4F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485" w:type="dxa"/>
            <w:vMerge/>
          </w:tcPr>
          <w:p w:rsidR="000F3A4F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76" w:type="dxa"/>
            <w:vMerge/>
          </w:tcPr>
          <w:p w:rsidR="000F3A4F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76" w:type="dxa"/>
          </w:tcPr>
          <w:p w:rsidR="000F3A4F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ория</w:t>
            </w:r>
          </w:p>
        </w:tc>
        <w:tc>
          <w:tcPr>
            <w:tcW w:w="1275" w:type="dxa"/>
          </w:tcPr>
          <w:p w:rsidR="000F3A4F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актика</w:t>
            </w:r>
          </w:p>
        </w:tc>
        <w:tc>
          <w:tcPr>
            <w:tcW w:w="1292" w:type="dxa"/>
            <w:vMerge/>
          </w:tcPr>
          <w:p w:rsidR="000F3A4F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.1</w:t>
            </w:r>
          </w:p>
        </w:tc>
        <w:tc>
          <w:tcPr>
            <w:tcW w:w="3485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ведение</w:t>
            </w:r>
          </w:p>
        </w:tc>
        <w:tc>
          <w:tcPr>
            <w:tcW w:w="1276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6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.2</w:t>
            </w:r>
          </w:p>
        </w:tc>
        <w:tc>
          <w:tcPr>
            <w:tcW w:w="3485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Личность вожатого</w:t>
            </w:r>
          </w:p>
        </w:tc>
        <w:tc>
          <w:tcPr>
            <w:tcW w:w="1276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276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9939" w:type="dxa"/>
            <w:gridSpan w:val="7"/>
          </w:tcPr>
          <w:p w:rsidR="000F3A4F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ма 1: Организация досуга (38</w:t>
            </w:r>
            <w:r w:rsidR="000F3A4F"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ч.)</w:t>
            </w: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1.</w:t>
            </w:r>
          </w:p>
        </w:tc>
        <w:tc>
          <w:tcPr>
            <w:tcW w:w="3485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стория вожатского дела</w:t>
            </w:r>
          </w:p>
        </w:tc>
        <w:tc>
          <w:tcPr>
            <w:tcW w:w="1276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6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2.</w:t>
            </w:r>
          </w:p>
        </w:tc>
        <w:tc>
          <w:tcPr>
            <w:tcW w:w="3485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ериоды лагерной смены</w:t>
            </w:r>
          </w:p>
        </w:tc>
        <w:tc>
          <w:tcPr>
            <w:tcW w:w="1276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1276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5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3.</w:t>
            </w:r>
          </w:p>
        </w:tc>
        <w:tc>
          <w:tcPr>
            <w:tcW w:w="3485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матические дни смены</w:t>
            </w:r>
          </w:p>
        </w:tc>
        <w:tc>
          <w:tcPr>
            <w:tcW w:w="1276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1276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5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4.</w:t>
            </w:r>
          </w:p>
        </w:tc>
        <w:tc>
          <w:tcPr>
            <w:tcW w:w="3485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граммирование летней лагерной смены</w:t>
            </w:r>
          </w:p>
        </w:tc>
        <w:tc>
          <w:tcPr>
            <w:tcW w:w="1276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1276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5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5.</w:t>
            </w:r>
          </w:p>
        </w:tc>
        <w:tc>
          <w:tcPr>
            <w:tcW w:w="3485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рганизация КТД</w:t>
            </w:r>
          </w:p>
        </w:tc>
        <w:tc>
          <w:tcPr>
            <w:tcW w:w="1276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0F3A4F"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1276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5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  <w:r w:rsidR="000F3A4F"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6.</w:t>
            </w:r>
          </w:p>
        </w:tc>
        <w:tc>
          <w:tcPr>
            <w:tcW w:w="3485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щелагерные мероприятия</w:t>
            </w:r>
          </w:p>
        </w:tc>
        <w:tc>
          <w:tcPr>
            <w:tcW w:w="1276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276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7.</w:t>
            </w:r>
          </w:p>
        </w:tc>
        <w:tc>
          <w:tcPr>
            <w:tcW w:w="3485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азработка общелагерного мероприятия</w:t>
            </w:r>
          </w:p>
        </w:tc>
        <w:tc>
          <w:tcPr>
            <w:tcW w:w="1276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276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1.8.</w:t>
            </w:r>
          </w:p>
        </w:tc>
        <w:tc>
          <w:tcPr>
            <w:tcW w:w="3485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гровая деятельность</w:t>
            </w:r>
          </w:p>
        </w:tc>
        <w:tc>
          <w:tcPr>
            <w:tcW w:w="1276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276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9.</w:t>
            </w:r>
          </w:p>
        </w:tc>
        <w:tc>
          <w:tcPr>
            <w:tcW w:w="3485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портивные мероприятия</w:t>
            </w:r>
          </w:p>
        </w:tc>
        <w:tc>
          <w:tcPr>
            <w:tcW w:w="1276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6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92" w:type="dxa"/>
          </w:tcPr>
          <w:p w:rsidR="008452CE" w:rsidRPr="005D0B4C" w:rsidRDefault="000F3A4F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прос</w:t>
            </w:r>
          </w:p>
        </w:tc>
      </w:tr>
      <w:tr w:rsidR="000F3A4F" w:rsidRPr="005D0B4C" w:rsidTr="00A976D9">
        <w:tc>
          <w:tcPr>
            <w:tcW w:w="9939" w:type="dxa"/>
            <w:gridSpan w:val="7"/>
          </w:tcPr>
          <w:p w:rsidR="000F3A4F" w:rsidRPr="005D0B4C" w:rsidRDefault="001C720D" w:rsidP="008452CE">
            <w:pPr>
              <w:pStyle w:val="a3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Тема 2: Техника безопасности (16</w:t>
            </w:r>
            <w:r w:rsidR="000F3A4F" w:rsidRPr="005D0B4C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 ч.)</w:t>
            </w: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E94E1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1.</w:t>
            </w:r>
          </w:p>
        </w:tc>
        <w:tc>
          <w:tcPr>
            <w:tcW w:w="3485" w:type="dxa"/>
          </w:tcPr>
          <w:p w:rsidR="008452CE" w:rsidRPr="005D0B4C" w:rsidRDefault="00E94E1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авила перевозки детей</w:t>
            </w:r>
          </w:p>
        </w:tc>
        <w:tc>
          <w:tcPr>
            <w:tcW w:w="1276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6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5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E94E1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2.</w:t>
            </w:r>
          </w:p>
        </w:tc>
        <w:tc>
          <w:tcPr>
            <w:tcW w:w="3485" w:type="dxa"/>
          </w:tcPr>
          <w:p w:rsidR="008452CE" w:rsidRPr="005D0B4C" w:rsidRDefault="00E94E1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аспорядок дня</w:t>
            </w:r>
          </w:p>
        </w:tc>
        <w:tc>
          <w:tcPr>
            <w:tcW w:w="1276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6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5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E94E1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3.</w:t>
            </w:r>
          </w:p>
        </w:tc>
        <w:tc>
          <w:tcPr>
            <w:tcW w:w="3485" w:type="dxa"/>
          </w:tcPr>
          <w:p w:rsidR="008452CE" w:rsidRPr="005D0B4C" w:rsidRDefault="00E94E1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хника безопасности в лагере</w:t>
            </w:r>
          </w:p>
        </w:tc>
        <w:tc>
          <w:tcPr>
            <w:tcW w:w="1276" w:type="dxa"/>
          </w:tcPr>
          <w:p w:rsidR="008452CE" w:rsidRPr="005D0B4C" w:rsidRDefault="00E94E1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1C720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6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5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E94E1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4.</w:t>
            </w:r>
          </w:p>
        </w:tc>
        <w:tc>
          <w:tcPr>
            <w:tcW w:w="3485" w:type="dxa"/>
          </w:tcPr>
          <w:p w:rsidR="008452CE" w:rsidRPr="005D0B4C" w:rsidRDefault="00E94E1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еспечение безопасности при выходе за территорию лагеря</w:t>
            </w:r>
          </w:p>
        </w:tc>
        <w:tc>
          <w:tcPr>
            <w:tcW w:w="1276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6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5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E94E1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5.</w:t>
            </w:r>
          </w:p>
        </w:tc>
        <w:tc>
          <w:tcPr>
            <w:tcW w:w="3485" w:type="dxa"/>
          </w:tcPr>
          <w:p w:rsidR="008452CE" w:rsidRPr="005D0B4C" w:rsidRDefault="00E94E1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хника безопасности на водоеме</w:t>
            </w:r>
          </w:p>
        </w:tc>
        <w:tc>
          <w:tcPr>
            <w:tcW w:w="1276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6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5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E94E1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6.</w:t>
            </w:r>
          </w:p>
        </w:tc>
        <w:tc>
          <w:tcPr>
            <w:tcW w:w="3485" w:type="dxa"/>
          </w:tcPr>
          <w:p w:rsidR="008452CE" w:rsidRPr="005D0B4C" w:rsidRDefault="00E94E1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ведение в экстремальных ситуациях</w:t>
            </w:r>
          </w:p>
        </w:tc>
        <w:tc>
          <w:tcPr>
            <w:tcW w:w="1276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6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5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E94E1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7.</w:t>
            </w:r>
          </w:p>
        </w:tc>
        <w:tc>
          <w:tcPr>
            <w:tcW w:w="3485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хника безопасности при пожаре</w:t>
            </w:r>
          </w:p>
        </w:tc>
        <w:tc>
          <w:tcPr>
            <w:tcW w:w="1276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6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5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8.</w:t>
            </w:r>
          </w:p>
        </w:tc>
        <w:tc>
          <w:tcPr>
            <w:tcW w:w="3485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хника безопасности на открытой площадке</w:t>
            </w:r>
          </w:p>
        </w:tc>
        <w:tc>
          <w:tcPr>
            <w:tcW w:w="1276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6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5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92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прос</w:t>
            </w:r>
          </w:p>
        </w:tc>
      </w:tr>
      <w:tr w:rsidR="0056596C" w:rsidRPr="00FC629C" w:rsidTr="00A976D9">
        <w:tc>
          <w:tcPr>
            <w:tcW w:w="9939" w:type="dxa"/>
            <w:gridSpan w:val="7"/>
          </w:tcPr>
          <w:p w:rsidR="0056596C" w:rsidRPr="005D0B4C" w:rsidRDefault="0056596C" w:rsidP="00475F66">
            <w:pPr>
              <w:pStyle w:val="a3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Тема 3: Основы медицинских знаний (1</w:t>
            </w:r>
            <w:r w:rsidR="00475F66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6</w:t>
            </w:r>
            <w:r w:rsidRPr="005D0B4C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 ч.)</w:t>
            </w: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.1.</w:t>
            </w:r>
          </w:p>
        </w:tc>
        <w:tc>
          <w:tcPr>
            <w:tcW w:w="3485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ервая медицинская помощь</w:t>
            </w:r>
          </w:p>
        </w:tc>
        <w:tc>
          <w:tcPr>
            <w:tcW w:w="1276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6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.2.</w:t>
            </w:r>
          </w:p>
        </w:tc>
        <w:tc>
          <w:tcPr>
            <w:tcW w:w="3485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епрямой массаж сердца и искусственное дыхание</w:t>
            </w:r>
          </w:p>
        </w:tc>
        <w:tc>
          <w:tcPr>
            <w:tcW w:w="1276" w:type="dxa"/>
          </w:tcPr>
          <w:p w:rsidR="008452CE" w:rsidRPr="005D0B4C" w:rsidRDefault="00FE5202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6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FE5202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.3.</w:t>
            </w:r>
          </w:p>
        </w:tc>
        <w:tc>
          <w:tcPr>
            <w:tcW w:w="3485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жоги</w:t>
            </w:r>
          </w:p>
        </w:tc>
        <w:tc>
          <w:tcPr>
            <w:tcW w:w="1276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6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3.4.</w:t>
            </w:r>
          </w:p>
        </w:tc>
        <w:tc>
          <w:tcPr>
            <w:tcW w:w="3485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аны</w:t>
            </w:r>
          </w:p>
        </w:tc>
        <w:tc>
          <w:tcPr>
            <w:tcW w:w="1276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6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.5.</w:t>
            </w:r>
          </w:p>
        </w:tc>
        <w:tc>
          <w:tcPr>
            <w:tcW w:w="3485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иды кровотечений</w:t>
            </w:r>
          </w:p>
        </w:tc>
        <w:tc>
          <w:tcPr>
            <w:tcW w:w="1276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6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.6.</w:t>
            </w:r>
          </w:p>
        </w:tc>
        <w:tc>
          <w:tcPr>
            <w:tcW w:w="3485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ервая помощь при эпилептическом приступе</w:t>
            </w:r>
          </w:p>
        </w:tc>
        <w:tc>
          <w:tcPr>
            <w:tcW w:w="1276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6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.7.</w:t>
            </w:r>
          </w:p>
        </w:tc>
        <w:tc>
          <w:tcPr>
            <w:tcW w:w="3485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травления</w:t>
            </w:r>
          </w:p>
        </w:tc>
        <w:tc>
          <w:tcPr>
            <w:tcW w:w="1276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6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.8.</w:t>
            </w:r>
          </w:p>
        </w:tc>
        <w:tc>
          <w:tcPr>
            <w:tcW w:w="3485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Травмы </w:t>
            </w:r>
          </w:p>
        </w:tc>
        <w:tc>
          <w:tcPr>
            <w:tcW w:w="1276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276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5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.9.</w:t>
            </w:r>
          </w:p>
        </w:tc>
        <w:tc>
          <w:tcPr>
            <w:tcW w:w="3485" w:type="dxa"/>
          </w:tcPr>
          <w:p w:rsidR="008452CE" w:rsidRPr="005D0B4C" w:rsidRDefault="0056596C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казание первой доврачебной помощи 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6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7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92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прос </w:t>
            </w:r>
          </w:p>
        </w:tc>
      </w:tr>
      <w:tr w:rsidR="00A976D9" w:rsidRPr="00FC629C" w:rsidTr="00A976D9">
        <w:tc>
          <w:tcPr>
            <w:tcW w:w="9939" w:type="dxa"/>
            <w:gridSpan w:val="7"/>
          </w:tcPr>
          <w:p w:rsidR="00A976D9" w:rsidRPr="005D0B4C" w:rsidRDefault="001C720D" w:rsidP="008452CE">
            <w:pPr>
              <w:pStyle w:val="a3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Тема 4: Работа с отрядом (11</w:t>
            </w:r>
            <w:r w:rsidR="00A976D9" w:rsidRPr="005D0B4C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 ч.)</w:t>
            </w: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.1.</w:t>
            </w:r>
          </w:p>
        </w:tc>
        <w:tc>
          <w:tcPr>
            <w:tcW w:w="348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Внутриотрядные мероприятия </w:t>
            </w:r>
          </w:p>
        </w:tc>
        <w:tc>
          <w:tcPr>
            <w:tcW w:w="1276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.2.</w:t>
            </w:r>
          </w:p>
        </w:tc>
        <w:tc>
          <w:tcPr>
            <w:tcW w:w="348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формление отрядных мест, уголков</w:t>
            </w:r>
          </w:p>
        </w:tc>
        <w:tc>
          <w:tcPr>
            <w:tcW w:w="1276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.3.</w:t>
            </w:r>
          </w:p>
        </w:tc>
        <w:tc>
          <w:tcPr>
            <w:tcW w:w="348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Виды огоньков </w:t>
            </w:r>
          </w:p>
        </w:tc>
        <w:tc>
          <w:tcPr>
            <w:tcW w:w="1276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A976D9" w:rsidRPr="005D0B4C" w:rsidTr="00A976D9">
        <w:tc>
          <w:tcPr>
            <w:tcW w:w="9939" w:type="dxa"/>
            <w:gridSpan w:val="7"/>
          </w:tcPr>
          <w:p w:rsidR="00A976D9" w:rsidRPr="005D0B4C" w:rsidRDefault="00A976D9" w:rsidP="008452CE">
            <w:pPr>
              <w:pStyle w:val="a3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Тема 5: Психология подростков (8 ч.)</w:t>
            </w: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.1.</w:t>
            </w:r>
          </w:p>
        </w:tc>
        <w:tc>
          <w:tcPr>
            <w:tcW w:w="348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сновы конфликтологии 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.2.</w:t>
            </w:r>
          </w:p>
        </w:tc>
        <w:tc>
          <w:tcPr>
            <w:tcW w:w="3485" w:type="dxa"/>
          </w:tcPr>
          <w:p w:rsidR="008452CE" w:rsidRPr="005D0B4C" w:rsidRDefault="00A976D9" w:rsidP="00A976D9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еспечение психологической поддержки детям 7-11 лет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.3.</w:t>
            </w:r>
          </w:p>
        </w:tc>
        <w:tc>
          <w:tcPr>
            <w:tcW w:w="3485" w:type="dxa"/>
          </w:tcPr>
          <w:p w:rsidR="008452CE" w:rsidRPr="005D0B4C" w:rsidRDefault="00A976D9" w:rsidP="00A976D9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еспечение психологической поддержки детям 11-15 лет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1335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5.4.</w:t>
            </w:r>
          </w:p>
        </w:tc>
        <w:tc>
          <w:tcPr>
            <w:tcW w:w="3485" w:type="dxa"/>
          </w:tcPr>
          <w:p w:rsidR="008452CE" w:rsidRPr="005D0B4C" w:rsidRDefault="00A976D9" w:rsidP="00A976D9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беспечение психологической поддержки детям 15-18  </w:t>
            </w: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лет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2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92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прос </w:t>
            </w:r>
          </w:p>
        </w:tc>
      </w:tr>
      <w:tr w:rsidR="00A976D9" w:rsidRPr="00FC629C" w:rsidTr="00A976D9">
        <w:tc>
          <w:tcPr>
            <w:tcW w:w="9939" w:type="dxa"/>
            <w:gridSpan w:val="7"/>
          </w:tcPr>
          <w:p w:rsidR="00A976D9" w:rsidRPr="005D0B4C" w:rsidRDefault="00A976D9" w:rsidP="00475F66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Тема 6: Игровая и оформит</w:t>
            </w:r>
            <w:r w:rsidR="001C720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льская деятельность в лагере (52</w:t>
            </w: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ч.)</w:t>
            </w:r>
          </w:p>
        </w:tc>
      </w:tr>
      <w:tr w:rsidR="000F3A4F" w:rsidRPr="005D0B4C" w:rsidTr="00A976D9">
        <w:tc>
          <w:tcPr>
            <w:tcW w:w="993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.1.</w:t>
            </w:r>
          </w:p>
        </w:tc>
        <w:tc>
          <w:tcPr>
            <w:tcW w:w="3827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гры на сплочение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993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.2.</w:t>
            </w:r>
          </w:p>
        </w:tc>
        <w:tc>
          <w:tcPr>
            <w:tcW w:w="3827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гры на знакомство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993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.3.</w:t>
            </w:r>
          </w:p>
        </w:tc>
        <w:tc>
          <w:tcPr>
            <w:tcW w:w="3827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гры с залом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993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.4.</w:t>
            </w:r>
          </w:p>
        </w:tc>
        <w:tc>
          <w:tcPr>
            <w:tcW w:w="3827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гры в плохую погоду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993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.5</w:t>
            </w:r>
          </w:p>
        </w:tc>
        <w:tc>
          <w:tcPr>
            <w:tcW w:w="3827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«Кричалки»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993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.6</w:t>
            </w:r>
          </w:p>
        </w:tc>
        <w:tc>
          <w:tcPr>
            <w:tcW w:w="3827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гры на местности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993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.7.</w:t>
            </w:r>
          </w:p>
        </w:tc>
        <w:tc>
          <w:tcPr>
            <w:tcW w:w="3827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гры на взаимодействие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993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.8.</w:t>
            </w:r>
          </w:p>
        </w:tc>
        <w:tc>
          <w:tcPr>
            <w:tcW w:w="3827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гры на пляже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993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.9.</w:t>
            </w:r>
          </w:p>
        </w:tc>
        <w:tc>
          <w:tcPr>
            <w:tcW w:w="3827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гры на внимание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993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.10.</w:t>
            </w:r>
          </w:p>
        </w:tc>
        <w:tc>
          <w:tcPr>
            <w:tcW w:w="3827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гры на выявление лидера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993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.11.</w:t>
            </w:r>
          </w:p>
        </w:tc>
        <w:tc>
          <w:tcPr>
            <w:tcW w:w="3827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портивные игры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993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.12.</w:t>
            </w:r>
          </w:p>
        </w:tc>
        <w:tc>
          <w:tcPr>
            <w:tcW w:w="3827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еревочный курс</w:t>
            </w:r>
          </w:p>
        </w:tc>
        <w:tc>
          <w:tcPr>
            <w:tcW w:w="1276" w:type="dxa"/>
          </w:tcPr>
          <w:p w:rsidR="008452CE" w:rsidRPr="005D0B4C" w:rsidRDefault="00FE5202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1275" w:type="dxa"/>
          </w:tcPr>
          <w:p w:rsidR="008452CE" w:rsidRPr="005D0B4C" w:rsidRDefault="00FE5202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1C720D" w:rsidRPr="005D0B4C" w:rsidTr="00A976D9">
        <w:tc>
          <w:tcPr>
            <w:tcW w:w="993" w:type="dxa"/>
          </w:tcPr>
          <w:p w:rsidR="001C720D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.13</w:t>
            </w:r>
          </w:p>
        </w:tc>
        <w:tc>
          <w:tcPr>
            <w:tcW w:w="3827" w:type="dxa"/>
            <w:gridSpan w:val="2"/>
          </w:tcPr>
          <w:p w:rsidR="001C720D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н-лайн игры</w:t>
            </w:r>
          </w:p>
        </w:tc>
        <w:tc>
          <w:tcPr>
            <w:tcW w:w="1276" w:type="dxa"/>
          </w:tcPr>
          <w:p w:rsidR="001C720D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1276" w:type="dxa"/>
          </w:tcPr>
          <w:p w:rsidR="001C720D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5" w:type="dxa"/>
          </w:tcPr>
          <w:p w:rsidR="001C720D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1292" w:type="dxa"/>
          </w:tcPr>
          <w:p w:rsidR="001C720D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1C720D" w:rsidRPr="005D0B4C" w:rsidTr="00A976D9">
        <w:tc>
          <w:tcPr>
            <w:tcW w:w="993" w:type="dxa"/>
          </w:tcPr>
          <w:p w:rsidR="001C720D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.14</w:t>
            </w:r>
          </w:p>
        </w:tc>
        <w:tc>
          <w:tcPr>
            <w:tcW w:w="3827" w:type="dxa"/>
            <w:gridSpan w:val="2"/>
          </w:tcPr>
          <w:p w:rsidR="001C720D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истанционные мероприятия</w:t>
            </w:r>
          </w:p>
        </w:tc>
        <w:tc>
          <w:tcPr>
            <w:tcW w:w="1276" w:type="dxa"/>
          </w:tcPr>
          <w:p w:rsidR="001C720D" w:rsidRDefault="00A11A11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8</w:t>
            </w:r>
          </w:p>
        </w:tc>
        <w:tc>
          <w:tcPr>
            <w:tcW w:w="1276" w:type="dxa"/>
          </w:tcPr>
          <w:p w:rsidR="001C720D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5" w:type="dxa"/>
          </w:tcPr>
          <w:p w:rsidR="001C720D" w:rsidRDefault="00A11A11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  <w:tc>
          <w:tcPr>
            <w:tcW w:w="1292" w:type="dxa"/>
          </w:tcPr>
          <w:p w:rsidR="001C720D" w:rsidRPr="005D0B4C" w:rsidRDefault="001C720D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  <w:tr w:rsidR="000F3A4F" w:rsidRPr="005D0B4C" w:rsidTr="00A976D9">
        <w:tc>
          <w:tcPr>
            <w:tcW w:w="993" w:type="dxa"/>
          </w:tcPr>
          <w:p w:rsidR="008452CE" w:rsidRPr="005D0B4C" w:rsidRDefault="00E369F6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.15</w:t>
            </w:r>
            <w:r w:rsidR="00A976D9"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3827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тоговое занятие</w:t>
            </w:r>
          </w:p>
        </w:tc>
        <w:tc>
          <w:tcPr>
            <w:tcW w:w="1276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76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275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1292" w:type="dxa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Экзамен</w:t>
            </w:r>
          </w:p>
        </w:tc>
      </w:tr>
      <w:tr w:rsidR="000F3A4F" w:rsidRPr="005D0B4C" w:rsidTr="00A976D9">
        <w:tc>
          <w:tcPr>
            <w:tcW w:w="993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827" w:type="dxa"/>
            <w:gridSpan w:val="2"/>
          </w:tcPr>
          <w:p w:rsidR="008452CE" w:rsidRPr="005D0B4C" w:rsidRDefault="00A976D9" w:rsidP="008452CE">
            <w:pPr>
              <w:pStyle w:val="a3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Итого </w:t>
            </w:r>
          </w:p>
        </w:tc>
        <w:tc>
          <w:tcPr>
            <w:tcW w:w="1276" w:type="dxa"/>
          </w:tcPr>
          <w:p w:rsidR="008452CE" w:rsidRPr="005D0B4C" w:rsidRDefault="00FE5202" w:rsidP="00FE5202">
            <w:pPr>
              <w:pStyle w:val="a3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1</w:t>
            </w:r>
            <w:r w:rsidR="00A11A11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44</w:t>
            </w:r>
          </w:p>
        </w:tc>
        <w:tc>
          <w:tcPr>
            <w:tcW w:w="1276" w:type="dxa"/>
          </w:tcPr>
          <w:p w:rsidR="008452CE" w:rsidRPr="005D0B4C" w:rsidRDefault="00A11A11" w:rsidP="008452CE">
            <w:pPr>
              <w:pStyle w:val="a3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60</w:t>
            </w:r>
          </w:p>
        </w:tc>
        <w:tc>
          <w:tcPr>
            <w:tcW w:w="1275" w:type="dxa"/>
          </w:tcPr>
          <w:p w:rsidR="008452CE" w:rsidRPr="005D0B4C" w:rsidRDefault="00A11A11" w:rsidP="00FE5202">
            <w:pPr>
              <w:pStyle w:val="a3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84</w:t>
            </w:r>
          </w:p>
        </w:tc>
        <w:tc>
          <w:tcPr>
            <w:tcW w:w="1292" w:type="dxa"/>
          </w:tcPr>
          <w:p w:rsidR="008452CE" w:rsidRPr="005D0B4C" w:rsidRDefault="008452CE" w:rsidP="008452CE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8452CE" w:rsidRPr="005D0B4C" w:rsidRDefault="008452CE" w:rsidP="008452CE">
      <w:pPr>
        <w:pStyle w:val="a3"/>
        <w:ind w:left="720"/>
        <w:rPr>
          <w:rFonts w:ascii="Times New Roman" w:hAnsi="Times New Roman" w:cs="Times New Roman"/>
          <w:sz w:val="28"/>
          <w:szCs w:val="28"/>
          <w:lang w:val="ru-RU"/>
        </w:rPr>
      </w:pPr>
    </w:p>
    <w:p w:rsidR="00E4454A" w:rsidRPr="005D0B4C" w:rsidRDefault="00E4454A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E4454A" w:rsidRPr="005D0B4C" w:rsidRDefault="000F3A4F" w:rsidP="00FC629C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Содержание програ</w:t>
      </w:r>
      <w:bookmarkStart w:id="0" w:name="_GoBack"/>
      <w:bookmarkEnd w:id="0"/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ммы: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0.1. Введение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Вводное занятие. Знакомство с курсом. Актуализация работы вожатого.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Введение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0.2. Личность вожатого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Характеристика личностных качеств вожатого. Педагогическая этика. Культура речи. Культура поведения. Нормативно-правовое регулирование летнего отдыха детей. Лагерь как образовательное учреждение: правовые аспекты. Закон об образовании. Конвенция о правах ребёнка. Ответственность вожатого (дисциплинарная, уголовная, административная, имущественная)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Тема 1: Организация досуга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1.1. История вожатского дела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Термин «вожатый». Пионерская организация. Первые пионерские организации. Вожатые пионерских лагерей в СССР. Вожатый в Российской Федерации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1.2. Периоды лагерной смены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Периоды смены. Позиция вожатого в каждом из периодов. Организационный период: цели и задачи; учёт воспитанников смены; знакомство; целеполагание; планирование основные дела; единые требования; законы и традиции лагеря. Основной период: цели и задачи; основные дела. Методика организации анализа жизни и деятельности в отряде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1.3. Тематические дни смены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Тематические дни и смены в лагере. Роль тематических дней в смене. Классификация тематических дней. Конструирование тематических дней. Тематические смены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1.4. Программирование летней лагерной смены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Основы организаторской деятельности. План смены. План работы вожатого. Ролевые игры в лагере. План дня. План-сетка смены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1.5. Организация КТД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Методика конструирования и организация КТД. Этапы КТД: идея, создание, организация, проведение и анализ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1.6. Общелагерные мероприятия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lastRenderedPageBreak/>
        <w:t>Виды общелагерных мероприятий. Как создать свое мероприятие. Правила написания сценария на мероприятие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1.7. Разработка общелагерного мероприятия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Необходимость самостоятельного творчества. Конкурсно-игровая программа: идея, содержание, создание, организация, проведение. Оформление. Призы. Анализ дела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1.8. Игровая деятельность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Значение игры для детей. Виды игр. Общелагерные игры. Игры в отряде. Игра как средство формирования социального опыта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1.9. Спортивные мероприятия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Методика организации спортивного мероприятия. Основные виды спортивных мероприятий. Площадки для проведения спортивных мероприятий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Тема 2: Техника безопасности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2.1. Правила перевозки детей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Особенности перевозки детей в автобусе. перевозка детского коллектива без представителей (родителей, опекунов, усыновителей). Организация сопровождения колоны правоохранителями. Правила посадки и высадки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2.2. Распорядок дня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Правила составления распорядка дня. Основные правила организации дня. Организация питания в ДОЛ. Время подъема, время отдыха и отбоя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2.3. Техника безопасности в лагере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Основные пункты техники безопасности в лагере. Методика проведения инструктажа. Заполнение журнала ТБ. Ответственные за инструктаж работников ДОЛ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2.4. Обеспечение безопасности при выходе за территорию лагеря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Правила организации походов и экскурсий. Ответственные лица. Составление маршрутного листа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2.5. Техника безопасности на водоёме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Ответственные лица при посещении водоема. Правила поведения у воды и на воде. Правила купания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2.6. Поведение в экстремальных ситуациях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lastRenderedPageBreak/>
        <w:t>Виды экстремальных ситуаций. Разбор экстремальной ситуации. Места эвакуации при экстренной ситуации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2.7. Техника безопасности при пожаре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Правила поведения при пожаре. Знаки пожарной безопасности. Учебная пожарная тревога. Действия при пожаре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2.8. Техника безопасности на открытой площадке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Правила организации мероприятий на открытой площадке. Безопасность при организации спортивных мероприятий на открытом воздухе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Тема 3: Основы медицинских знаний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3.1. Первая медицинская помощь.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Задачи первой медицинской помощи. Принципы первой медицинской помощи. Действия при первой медицинской помощи. Оценка обстановке. Состояние пострадавшего. Средства для транспортировки пострадавшего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3.2. Непрямой массаж сердца и искусственное дыхание.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Реанимация. Действия при Искусственной вентиляции легких (ИВЛ). Действия при непрямом массаже сердца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3.3 Ожоги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Ожоги. Симптомы при ожогах. Виды ожогов. Первая медицинская помощь при ожогах разной степени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3.4. Раны.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Раны. Виды ран. Первая помощь при ранах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3.5. Виды кровотечений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Артериальное кровотечение. Венозное кровотечение. Капиллярное кровотечение. Методика наложения повязок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3.6. Первая помощь при эпилептическом приступе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Эпилептический приступ. Признаки эпилептического приступа. Порядок оказания первой медицинской помощи при эпилептическом приступе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3.7. Отравления.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Отравление. Симптомы отравления. Виды отравления. Первая медицинская помощь при отравлениях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3.8. Травмы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Травмы. Виды травм. Разрыв связок, растяжение. Симптомы при разрыве связок, растяжении. ИМП при разрыве связок или растяжении. Вывих. Симптомы при вывихе. ПМП при вывихе. Перелом. Симптомы перелома. ПМП при переломе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3.9. Оказание первой помощи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Первая доврачебная помощь: задачи, объем и основные принципы оказания первой помощи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Тема 4: Работа с отрядом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4.1. Внутриотрядные мероприятия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Отрядные мероприятия. Отрядные дела. Виды отрядных мероприятий. Планирование отрядные мероприятий. КТД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4.2. Оформление отрядных мест, уголков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Отрядный уголок. Содержание отрядного уголка. Работа с отрядным уголком. На что направлен отрядный уголок. Отрядный уголок во время: организационного периода, основного периода, заключительного периода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4.3. Виды огоньков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Виды огоньков. Огонек — свечка. Огонек — рефлексия. Огонек — анализ. Как проводить вечерние огоньки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Тема 5: Психология подростков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5.1. Основы конфликтологии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Конфликт. Виды конфликтов. Главние ошибки вожатого, вспупающего в конфликт. Конфликт Вожатый- ребенок. Конфликт Вожатый — администрация. Конфликт Вожатый -— родитель. Способы решения конфликтов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5.2. Обеспечение психологической поддержки детям 7-10 лет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Психолого-педагогические особенности детей младшего школьного возраста. Знание ведущей деятельности младшего школьного возраста. Характеристика возрастных особенностей. Младший школьный возраст (7-10 лет)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5.3. Обеспечение психологической поддержки детям 11-14 лет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Психолого-педагогические особенности детей подросткового — возраста. Знание ведущей деятельности подросткового возраста. Характеристика возрастных особенностей. Подростковый возраст (11- 14 лет)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5.4. Обеспечение психологической поддержки детям 15-18 лет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Психолого-педагогические особенности детей старшего школьного возраста. Знание ведущей деятельности старшего школьного возраста. Характеристика возрастных особенностей. Юность (15 — 18 лет)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Тема 6: Игровая и оформительская деятельность в лагере (27ч.)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6.1. Игры на сплочение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Задачи игр на сплочение. Игры на сплочение временного коллектива. Взаимодействие коллектива после игр. Факторы сплоченности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6.2. Игры на знакомство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Понятие игры. Типы игр. Выявление интересов команды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6.3. Игры с залом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Особенности игр с залом. Типы игр с большой аудиторией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6.4. Игры в плохую погоду.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Игры в холле. Игры по всему корпусу. Путь с препятствиями. Различные этапы. Поиск записок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6.5. «Кричалки»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Задачи «Кричалок».Креативность в придумавание Кричалок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 xml:space="preserve">6.6. Игры </w:t>
      </w:r>
      <w:r w:rsidR="003349C5" w:rsidRPr="005D0B4C">
        <w:rPr>
          <w:rFonts w:ascii="Times New Roman" w:hAnsi="Times New Roman" w:cs="Times New Roman"/>
          <w:b/>
          <w:sz w:val="28"/>
          <w:szCs w:val="28"/>
          <w:lang w:val="ru-RU"/>
        </w:rPr>
        <w:t xml:space="preserve">на </w:t>
      </w: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местности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Задачи проведения игр на местности. Особенности проведения игр на местности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6.7. Игры на взаимодействие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Задачи игр на сплочение коллектива. Создание дружной команды. Развитие коммуникативных навыков. Разработка блока игр, на взаимодействие между членами отряда: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6.8. Игры на пляже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Задачи игр на пляже. Активные и пассивные игры на пляже.Подвижные игры. Тихие подвижные игры у воды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6.9. Игры на внимание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Задачи игр на внимание. Подвижные игры. Игры за столом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6.10. Игры на выявления лидера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lastRenderedPageBreak/>
        <w:t>Понятие лидер. Задачи игр на выявление лидеров. Подбор игр для аудитории.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6.11. Спортивные игры</w:t>
      </w:r>
    </w:p>
    <w:p w:rsidR="00E4454A" w:rsidRPr="005D0B4C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Задачи спортивных игр. Спортивные игры. Игры нашего двора. Дворовые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6.12. Веревочный курс (1 ч)</w:t>
      </w:r>
    </w:p>
    <w:p w:rsidR="00E4454A" w:rsidRDefault="000F3A4F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Веревочный курс — что это? Цели и задачи веревочного курса. Результаты веревочного курса. Условия для выполнения веревочного курса. Упражнения для веревочного курса.</w:t>
      </w:r>
    </w:p>
    <w:p w:rsidR="00E369F6" w:rsidRDefault="00E369F6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E369F6">
        <w:rPr>
          <w:rFonts w:ascii="Times New Roman" w:hAnsi="Times New Roman" w:cs="Times New Roman"/>
          <w:b/>
          <w:sz w:val="28"/>
          <w:szCs w:val="28"/>
          <w:lang w:val="ru-RU"/>
        </w:rPr>
        <w:t>6.13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E369F6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О</w:t>
      </w:r>
      <w:r w:rsidRPr="00E369F6">
        <w:rPr>
          <w:rFonts w:ascii="Times New Roman" w:hAnsi="Times New Roman" w:cs="Times New Roman"/>
          <w:b/>
          <w:sz w:val="28"/>
          <w:szCs w:val="28"/>
          <w:lang w:val="ru-RU"/>
        </w:rPr>
        <w:t>н-лайн игры. Их специфика и применение.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(6 ч.)</w:t>
      </w:r>
    </w:p>
    <w:p w:rsidR="00E369F6" w:rsidRPr="00E369F6" w:rsidRDefault="00E369F6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6.14. Дистанционные мероприятия.  (8 ч.) </w:t>
      </w:r>
      <w:r>
        <w:rPr>
          <w:rFonts w:ascii="Times New Roman" w:hAnsi="Times New Roman" w:cs="Times New Roman"/>
          <w:sz w:val="28"/>
          <w:szCs w:val="28"/>
          <w:lang w:val="ru-RU"/>
        </w:rPr>
        <w:t>Разработка и проведение мероприятия в дистанционном режиме.</w:t>
      </w: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6.13. Итоговая аттестация (2 ч.)</w:t>
      </w:r>
    </w:p>
    <w:p w:rsidR="004C3B36" w:rsidRPr="005D0B4C" w:rsidRDefault="004C3B36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4C3B36" w:rsidRPr="005D0B4C" w:rsidRDefault="000F3A4F" w:rsidP="004C3B36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Фонд оценочных средств текущего контроля</w:t>
      </w:r>
    </w:p>
    <w:p w:rsidR="004C3B36" w:rsidRPr="005D0B4C" w:rsidRDefault="000F3A4F" w:rsidP="004C3B36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о дополнительной общеобразовательной общеразвивающей программе </w:t>
      </w:r>
    </w:p>
    <w:p w:rsidR="00E4454A" w:rsidRPr="005D0B4C" w:rsidRDefault="004C3B36" w:rsidP="004C3B36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 xml:space="preserve">  </w:t>
      </w:r>
      <w:r w:rsidR="000F3A4F" w:rsidRPr="005D0B4C">
        <w:rPr>
          <w:rFonts w:ascii="Times New Roman" w:hAnsi="Times New Roman" w:cs="Times New Roman"/>
          <w:b/>
          <w:sz w:val="28"/>
          <w:szCs w:val="28"/>
          <w:lang w:val="ru-RU"/>
        </w:rPr>
        <w:t xml:space="preserve">«Школа </w:t>
      </w: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вожатского мастерства</w:t>
      </w:r>
      <w:r w:rsidR="000F3A4F" w:rsidRPr="005D0B4C">
        <w:rPr>
          <w:rFonts w:ascii="Times New Roman" w:hAnsi="Times New Roman" w:cs="Times New Roman"/>
          <w:b/>
          <w:sz w:val="28"/>
          <w:szCs w:val="28"/>
          <w:lang w:val="ru-RU"/>
        </w:rPr>
        <w:t>»</w:t>
      </w:r>
    </w:p>
    <w:tbl>
      <w:tblPr>
        <w:tblStyle w:val="ac"/>
        <w:tblW w:w="0" w:type="auto"/>
        <w:tblLayout w:type="fixed"/>
        <w:tblLook w:val="04A0" w:firstRow="1" w:lastRow="0" w:firstColumn="1" w:lastColumn="0" w:noHBand="0" w:noVBand="1"/>
      </w:tblPr>
      <w:tblGrid>
        <w:gridCol w:w="1668"/>
        <w:gridCol w:w="2551"/>
        <w:gridCol w:w="5686"/>
      </w:tblGrid>
      <w:tr w:rsidR="003349C5" w:rsidRPr="005D0B4C" w:rsidTr="00FE5202">
        <w:tc>
          <w:tcPr>
            <w:tcW w:w="1668" w:type="dxa"/>
          </w:tcPr>
          <w:p w:rsidR="003349C5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орма контроля</w:t>
            </w:r>
          </w:p>
        </w:tc>
        <w:tc>
          <w:tcPr>
            <w:tcW w:w="2551" w:type="dxa"/>
          </w:tcPr>
          <w:p w:rsidR="003349C5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ровень освоения материала</w:t>
            </w:r>
          </w:p>
        </w:tc>
        <w:tc>
          <w:tcPr>
            <w:tcW w:w="5686" w:type="dxa"/>
          </w:tcPr>
          <w:p w:rsidR="003349C5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ачетные требования</w:t>
            </w:r>
          </w:p>
        </w:tc>
      </w:tr>
      <w:tr w:rsidR="00DA7B6C" w:rsidRPr="005D0B4C" w:rsidTr="00FE5202">
        <w:tc>
          <w:tcPr>
            <w:tcW w:w="9905" w:type="dxa"/>
            <w:gridSpan w:val="3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кущий контроль</w:t>
            </w:r>
          </w:p>
        </w:tc>
      </w:tr>
      <w:tr w:rsidR="00DA7B6C" w:rsidRPr="00FC629C" w:rsidTr="00FE5202">
        <w:tc>
          <w:tcPr>
            <w:tcW w:w="1668" w:type="dxa"/>
            <w:vMerge w:val="restart"/>
          </w:tcPr>
          <w:p w:rsidR="00DA7B6C" w:rsidRPr="005D0B4C" w:rsidRDefault="00E369F6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</w:t>
            </w:r>
            <w:r w:rsidR="00DA7B6C"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с</w:t>
            </w:r>
          </w:p>
        </w:tc>
        <w:tc>
          <w:tcPr>
            <w:tcW w:w="2551" w:type="dxa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статочный</w:t>
            </w:r>
          </w:p>
        </w:tc>
        <w:tc>
          <w:tcPr>
            <w:tcW w:w="5686" w:type="dxa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имальный уровень освоения способов решения проблем творческого и поискового характера</w:t>
            </w:r>
          </w:p>
        </w:tc>
      </w:tr>
      <w:tr w:rsidR="00DA7B6C" w:rsidRPr="00FC629C" w:rsidTr="00FE5202">
        <w:tc>
          <w:tcPr>
            <w:tcW w:w="1668" w:type="dxa"/>
            <w:vMerge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редний</w:t>
            </w:r>
          </w:p>
        </w:tc>
        <w:tc>
          <w:tcPr>
            <w:tcW w:w="5686" w:type="dxa"/>
          </w:tcPr>
          <w:p w:rsidR="00DA7B6C" w:rsidRPr="005D0B4C" w:rsidRDefault="00DA7B6C" w:rsidP="00475F66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редний уровень освоения способов решения проблем творческого и поискового характера</w:t>
            </w:r>
          </w:p>
        </w:tc>
      </w:tr>
      <w:tr w:rsidR="00DA7B6C" w:rsidRPr="00FC629C" w:rsidTr="00FE5202">
        <w:tc>
          <w:tcPr>
            <w:tcW w:w="1668" w:type="dxa"/>
            <w:vMerge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ысокий</w:t>
            </w:r>
          </w:p>
        </w:tc>
        <w:tc>
          <w:tcPr>
            <w:tcW w:w="5686" w:type="dxa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аксимальный уровень освоения способов решения проблем творческого и поискового характера</w:t>
            </w:r>
          </w:p>
        </w:tc>
      </w:tr>
      <w:tr w:rsidR="00DA7B6C" w:rsidRPr="005D0B4C" w:rsidTr="00FE5202">
        <w:tc>
          <w:tcPr>
            <w:tcW w:w="9905" w:type="dxa"/>
            <w:gridSpan w:val="3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межуточная аттестация</w:t>
            </w:r>
          </w:p>
        </w:tc>
      </w:tr>
      <w:tr w:rsidR="00DA7B6C" w:rsidRPr="00FC629C" w:rsidTr="00FE5202">
        <w:tc>
          <w:tcPr>
            <w:tcW w:w="1668" w:type="dxa"/>
            <w:vMerge w:val="restart"/>
          </w:tcPr>
          <w:p w:rsidR="00DA7B6C" w:rsidRPr="005D0B4C" w:rsidRDefault="00E369F6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Т</w:t>
            </w:r>
            <w:r w:rsidR="00DA7B6C"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ст</w:t>
            </w:r>
          </w:p>
        </w:tc>
        <w:tc>
          <w:tcPr>
            <w:tcW w:w="2551" w:type="dxa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статочный</w:t>
            </w:r>
          </w:p>
        </w:tc>
        <w:tc>
          <w:tcPr>
            <w:tcW w:w="5686" w:type="dxa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имальный уровень соответствия теоретических знаний программным требованиям, осмысленности и правильность использования специальной терминологии</w:t>
            </w:r>
          </w:p>
        </w:tc>
      </w:tr>
      <w:tr w:rsidR="00DA7B6C" w:rsidRPr="00FC629C" w:rsidTr="00FE5202">
        <w:tc>
          <w:tcPr>
            <w:tcW w:w="1668" w:type="dxa"/>
            <w:vMerge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редний</w:t>
            </w:r>
          </w:p>
        </w:tc>
        <w:tc>
          <w:tcPr>
            <w:tcW w:w="5686" w:type="dxa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редний уровень соответствия теоретических знаний программным требованиям, осмысленности и правильность использования специальной терминологии</w:t>
            </w:r>
          </w:p>
        </w:tc>
      </w:tr>
      <w:tr w:rsidR="00DA7B6C" w:rsidRPr="00FC629C" w:rsidTr="00FE5202">
        <w:tc>
          <w:tcPr>
            <w:tcW w:w="1668" w:type="dxa"/>
            <w:vMerge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Высокий </w:t>
            </w:r>
          </w:p>
        </w:tc>
        <w:tc>
          <w:tcPr>
            <w:tcW w:w="5686" w:type="dxa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аксимальный уровень соответствия теоретических знаний программным требованиям, осмысленности и правильность использования специальной терминологии</w:t>
            </w:r>
          </w:p>
        </w:tc>
      </w:tr>
      <w:tr w:rsidR="00DA7B6C" w:rsidRPr="005D0B4C" w:rsidTr="00FE5202">
        <w:tc>
          <w:tcPr>
            <w:tcW w:w="9905" w:type="dxa"/>
            <w:gridSpan w:val="3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тоговая аттестация</w:t>
            </w:r>
          </w:p>
        </w:tc>
      </w:tr>
      <w:tr w:rsidR="00DA7B6C" w:rsidRPr="00FC629C" w:rsidTr="00FE5202">
        <w:tc>
          <w:tcPr>
            <w:tcW w:w="1668" w:type="dxa"/>
            <w:vMerge w:val="restart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Экзаменационные билеты</w:t>
            </w:r>
          </w:p>
        </w:tc>
        <w:tc>
          <w:tcPr>
            <w:tcW w:w="2551" w:type="dxa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статочный</w:t>
            </w:r>
          </w:p>
        </w:tc>
        <w:tc>
          <w:tcPr>
            <w:tcW w:w="5686" w:type="dxa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инимальный уровень соответствия теоретических знаний программным требованиям, осмысленности и правильность использования специальной терминологии</w:t>
            </w:r>
          </w:p>
        </w:tc>
      </w:tr>
      <w:tr w:rsidR="00DA7B6C" w:rsidRPr="00FC629C" w:rsidTr="00FE5202">
        <w:tc>
          <w:tcPr>
            <w:tcW w:w="1668" w:type="dxa"/>
            <w:vMerge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редний </w:t>
            </w:r>
          </w:p>
        </w:tc>
        <w:tc>
          <w:tcPr>
            <w:tcW w:w="5686" w:type="dxa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редний уровень соответствия теоретических знаний программным требованиям, осмысленности и правильность использования специальной терминологии</w:t>
            </w:r>
          </w:p>
        </w:tc>
      </w:tr>
      <w:tr w:rsidR="00DA7B6C" w:rsidRPr="00FC629C" w:rsidTr="00FE5202">
        <w:tc>
          <w:tcPr>
            <w:tcW w:w="1668" w:type="dxa"/>
            <w:vMerge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Высокий </w:t>
            </w:r>
          </w:p>
        </w:tc>
        <w:tc>
          <w:tcPr>
            <w:tcW w:w="5686" w:type="dxa"/>
          </w:tcPr>
          <w:p w:rsidR="00DA7B6C" w:rsidRPr="005D0B4C" w:rsidRDefault="00DA7B6C" w:rsidP="00DA7B6C">
            <w:pPr>
              <w:pStyle w:val="a3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аксимальный уровень соответствия теоретических знаний программным требованиям, осмысленности и правильность использования специальной терминологии</w:t>
            </w:r>
          </w:p>
        </w:tc>
      </w:tr>
    </w:tbl>
    <w:p w:rsidR="003349C5" w:rsidRPr="005D0B4C" w:rsidRDefault="003349C5" w:rsidP="004C3B36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E4454A" w:rsidRPr="005D0B4C" w:rsidRDefault="000F3A4F">
      <w:pPr>
        <w:pStyle w:val="a3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Планируемые результаты</w:t>
      </w:r>
    </w:p>
    <w:p w:rsidR="00E4454A" w:rsidRPr="005D0B4C" w:rsidRDefault="000F3A4F">
      <w:pPr>
        <w:pStyle w:val="a3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i/>
          <w:sz w:val="28"/>
          <w:szCs w:val="28"/>
          <w:lang w:val="ru-RU"/>
        </w:rPr>
        <w:t>Личностные результаты:</w:t>
      </w:r>
    </w:p>
    <w:p w:rsidR="00E4454A" w:rsidRPr="005D0B4C" w:rsidRDefault="00E5481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формирование осознанного, уважительного и доброжелательного отношения к другому человеку, его мнению, мировоззрению, культуре, языку, вере, гражданской позиции, к истории, культуре, религии, традициям, языкам, 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lastRenderedPageBreak/>
        <w:t>ценностям народов России и народов мира; готовности и способности вести диалог с другими людьми и достигать в нём взаимопонимания;</w:t>
      </w:r>
    </w:p>
    <w:p w:rsidR="00E4454A" w:rsidRPr="005D0B4C" w:rsidRDefault="00E5481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>освоение социальных норм, правил поведения, ролей и форм социальной жизни в группах и сообществах, включая взрослые и социальные сообщества; участие в школьном самоуправлении и общественной жизни в пределах возрастных компетенций с учётом региональных, этнокультурных, социальных и экономических особенностей;</w:t>
      </w:r>
    </w:p>
    <w:p w:rsidR="00E4454A" w:rsidRPr="005D0B4C" w:rsidRDefault="00E5481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>развитие морального сознания и компетентности в решении моральных проблем на основе личностного выбора, формирование нравственных чувств и нравственного поведения, осознанного и ответственного отношения к собственным поступкам;</w:t>
      </w:r>
    </w:p>
    <w:p w:rsidR="00E4454A" w:rsidRPr="005D0B4C" w:rsidRDefault="00E5481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>формирование коммуникативной компетентности в общении и сотрудничестве со сверстниками, детьми старшего и младшего возраста, взрослыми в процессе образовательной, общественно полезной, учебно-исследовательской, творческой и других видов деятельности;</w:t>
      </w:r>
    </w:p>
    <w:p w:rsidR="00E4454A" w:rsidRPr="005D0B4C" w:rsidRDefault="00E5481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>формирование ценности здорового и безопасного образа жизни; усвоение правил индивидуального и коллективного безопасного поведения в чрезвычайных ситуациях, угрожающих жизни и здоровью людей, правил поведения на транспорте и на дорогах;</w:t>
      </w:r>
    </w:p>
    <w:p w:rsidR="00E4454A" w:rsidRPr="005D0B4C" w:rsidRDefault="000F3A4F">
      <w:pPr>
        <w:pStyle w:val="a3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i/>
          <w:sz w:val="28"/>
          <w:szCs w:val="28"/>
          <w:lang w:val="ru-RU"/>
        </w:rPr>
        <w:t>Метапредметные результаты:</w:t>
      </w:r>
    </w:p>
    <w:p w:rsidR="00E4454A" w:rsidRPr="005D0B4C" w:rsidRDefault="00E5481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>умение проявлять инициативу и самостоятельность на занятиях</w:t>
      </w:r>
    </w:p>
    <w:p w:rsidR="00E4454A" w:rsidRPr="005D0B4C" w:rsidRDefault="00E5481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>умение использовать знания на практике жизни;</w:t>
      </w:r>
    </w:p>
    <w:p w:rsidR="00E4454A" w:rsidRPr="005D0B4C" w:rsidRDefault="00E5481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развитие способностей сопоставлять собственные действия с запланированными результатами, контролировать свою деятельность, осуществляемую для достижения целей;</w:t>
      </w:r>
    </w:p>
    <w:p w:rsidR="00E4454A" w:rsidRPr="005D0B4C" w:rsidRDefault="00E5481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-  у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>мение выстраивать логические</w:t>
      </w:r>
      <w:r w:rsidR="00475F6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суждения, 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>делать умозаключения и собственные выводы;</w:t>
      </w:r>
    </w:p>
    <w:p w:rsidR="00E4454A" w:rsidRPr="005D0B4C" w:rsidRDefault="000F3A4F">
      <w:pPr>
        <w:pStyle w:val="a3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i/>
          <w:sz w:val="28"/>
          <w:szCs w:val="28"/>
          <w:lang w:val="ru-RU"/>
        </w:rPr>
        <w:t>Предметные результаты:</w:t>
      </w:r>
    </w:p>
    <w:p w:rsidR="00E4454A" w:rsidRPr="005D0B4C" w:rsidRDefault="00E54819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умение организоват</w:t>
      </w:r>
      <w:r w:rsidR="00475F66">
        <w:rPr>
          <w:rFonts w:ascii="Times New Roman" w:hAnsi="Times New Roman" w:cs="Times New Roman"/>
          <w:sz w:val="28"/>
          <w:szCs w:val="28"/>
          <w:lang w:val="ru-RU"/>
        </w:rPr>
        <w:t>ь и сплотить детский коллектив.</w:t>
      </w:r>
    </w:p>
    <w:p w:rsidR="00E4454A" w:rsidRPr="005D0B4C" w:rsidRDefault="00E54819" w:rsidP="00E54819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- п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>одготовка вожатого для работы в условиях школы, для работы в детских объединениях.</w:t>
      </w:r>
    </w:p>
    <w:p w:rsidR="00E4454A" w:rsidRPr="005D0B4C" w:rsidRDefault="00E54819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>Умение подростков организовывать и проводить массовые мероприятия.</w:t>
      </w:r>
    </w:p>
    <w:p w:rsidR="00E4454A" w:rsidRPr="005D0B4C" w:rsidRDefault="00E54819" w:rsidP="00E54819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>Освоение подростками актерского мастерства и мастерства разработки сценария.</w:t>
      </w:r>
    </w:p>
    <w:p w:rsidR="00E4454A" w:rsidRPr="005D0B4C" w:rsidRDefault="00E54819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lastRenderedPageBreak/>
        <w:t>- у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>мение подростков организовывать и проводить мероприятия различных видов и форм.</w:t>
      </w:r>
    </w:p>
    <w:p w:rsidR="00E4454A" w:rsidRPr="005D0B4C" w:rsidRDefault="000F3A4F" w:rsidP="00E54819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Форма описания учебно-методического комплекса дополнительной</w:t>
      </w:r>
    </w:p>
    <w:p w:rsidR="00E4454A" w:rsidRPr="005D0B4C" w:rsidRDefault="000F3A4F" w:rsidP="00E54819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b/>
          <w:sz w:val="28"/>
          <w:szCs w:val="28"/>
          <w:lang w:val="ru-RU"/>
        </w:rPr>
        <w:t>общеразвивающей программы</w:t>
      </w:r>
    </w:p>
    <w:p w:rsidR="00E54819" w:rsidRPr="005D0B4C" w:rsidRDefault="00E54819" w:rsidP="00E54819">
      <w:pPr>
        <w:pStyle w:val="a3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tbl>
      <w:tblPr>
        <w:tblStyle w:val="ac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2127"/>
        <w:gridCol w:w="6662"/>
      </w:tblGrid>
      <w:tr w:rsidR="00E54819" w:rsidRPr="005D0B4C" w:rsidTr="00FE5202">
        <w:tc>
          <w:tcPr>
            <w:tcW w:w="675" w:type="dxa"/>
          </w:tcPr>
          <w:p w:rsidR="00E54819" w:rsidRPr="005D0B4C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  <w:tc>
          <w:tcPr>
            <w:tcW w:w="2127" w:type="dxa"/>
          </w:tcPr>
          <w:p w:rsidR="00E54819" w:rsidRPr="00475F66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труктура учебно-методического комплекса</w:t>
            </w:r>
          </w:p>
        </w:tc>
        <w:tc>
          <w:tcPr>
            <w:tcW w:w="6662" w:type="dxa"/>
          </w:tcPr>
          <w:p w:rsidR="00E54819" w:rsidRPr="00475F66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одержание структурных компонентов</w:t>
            </w:r>
          </w:p>
        </w:tc>
      </w:tr>
      <w:tr w:rsidR="00E54819" w:rsidRPr="005D0B4C" w:rsidTr="00FE5202">
        <w:tc>
          <w:tcPr>
            <w:tcW w:w="675" w:type="dxa"/>
          </w:tcPr>
          <w:p w:rsidR="00E54819" w:rsidRPr="005D0B4C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  <w:tc>
          <w:tcPr>
            <w:tcW w:w="2127" w:type="dxa"/>
          </w:tcPr>
          <w:p w:rsidR="00E54819" w:rsidRPr="00475F66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атериально-техническое обеспечение и оснащенность образовательного процесса</w:t>
            </w:r>
          </w:p>
        </w:tc>
        <w:tc>
          <w:tcPr>
            <w:tcW w:w="6662" w:type="dxa"/>
          </w:tcPr>
          <w:p w:rsidR="00E54819" w:rsidRPr="00475F66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м. Приложение №1</w:t>
            </w:r>
          </w:p>
        </w:tc>
      </w:tr>
      <w:tr w:rsidR="00E54819" w:rsidRPr="005D0B4C" w:rsidTr="00FE5202">
        <w:tc>
          <w:tcPr>
            <w:tcW w:w="675" w:type="dxa"/>
          </w:tcPr>
          <w:p w:rsidR="00E54819" w:rsidRPr="005D0B4C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  <w:tc>
          <w:tcPr>
            <w:tcW w:w="2127" w:type="dxa"/>
          </w:tcPr>
          <w:p w:rsidR="00E54819" w:rsidRPr="00475F66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ормы аттестации</w:t>
            </w:r>
          </w:p>
        </w:tc>
        <w:tc>
          <w:tcPr>
            <w:tcW w:w="6662" w:type="dxa"/>
          </w:tcPr>
          <w:p w:rsidR="00E54819" w:rsidRPr="00475F66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Экзамен (форма итоговой аттестации);</w:t>
            </w:r>
          </w:p>
          <w:p w:rsidR="00E54819" w:rsidRPr="00475F66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ст (форма промежуточной аттестации);</w:t>
            </w:r>
          </w:p>
          <w:p w:rsidR="00E54819" w:rsidRPr="00475F66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прос (форма текущего контроля)</w:t>
            </w:r>
          </w:p>
        </w:tc>
      </w:tr>
      <w:tr w:rsidR="00E54819" w:rsidRPr="005D0B4C" w:rsidTr="00FE5202">
        <w:tc>
          <w:tcPr>
            <w:tcW w:w="675" w:type="dxa"/>
          </w:tcPr>
          <w:p w:rsidR="00E54819" w:rsidRPr="005D0B4C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  <w:tc>
          <w:tcPr>
            <w:tcW w:w="2127" w:type="dxa"/>
          </w:tcPr>
          <w:p w:rsidR="00E54819" w:rsidRPr="00475F66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ценочные материалы</w:t>
            </w:r>
          </w:p>
        </w:tc>
        <w:tc>
          <w:tcPr>
            <w:tcW w:w="6662" w:type="dxa"/>
          </w:tcPr>
          <w:p w:rsidR="00E54819" w:rsidRPr="00475F66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иложение</w:t>
            </w:r>
          </w:p>
        </w:tc>
      </w:tr>
      <w:tr w:rsidR="00E54819" w:rsidRPr="00FC629C" w:rsidTr="00FE5202">
        <w:tc>
          <w:tcPr>
            <w:tcW w:w="675" w:type="dxa"/>
          </w:tcPr>
          <w:p w:rsidR="00E54819" w:rsidRPr="005D0B4C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  <w:tc>
          <w:tcPr>
            <w:tcW w:w="2127" w:type="dxa"/>
          </w:tcPr>
          <w:p w:rsidR="00E54819" w:rsidRPr="00475F66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тодические материалы</w:t>
            </w:r>
          </w:p>
        </w:tc>
        <w:tc>
          <w:tcPr>
            <w:tcW w:w="6662" w:type="dxa"/>
          </w:tcPr>
          <w:p w:rsidR="00E54819" w:rsidRPr="00475F66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орма обучения – дистанционная, очная</w:t>
            </w:r>
          </w:p>
          <w:p w:rsidR="00E54819" w:rsidRPr="00475F66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тоды обучения и воспитания:</w:t>
            </w:r>
          </w:p>
          <w:p w:rsidR="00E54819" w:rsidRPr="00475F66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словесный метод используется для овладения теоретическими знаниями по предмету;</w:t>
            </w:r>
          </w:p>
          <w:p w:rsidR="00E54819" w:rsidRPr="00475F66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наглядный метод (показ педагога, просмотр презентаций и иллюстраций, макетов);</w:t>
            </w:r>
          </w:p>
          <w:p w:rsidR="004145A5" w:rsidRPr="00475F66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метод стимулирования и мотивации</w:t>
            </w:r>
            <w:r w:rsidR="004145A5"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необходим для акцентирования успехов обучающихся;</w:t>
            </w:r>
          </w:p>
          <w:p w:rsidR="004145A5" w:rsidRPr="00475F66" w:rsidRDefault="004145A5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 практический метод используется для овладения навыками </w:t>
            </w:r>
            <w:r w:rsid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разработки мероприятий, взаимодействия </w:t>
            </w:r>
            <w:r w:rsid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друг с другом</w:t>
            </w: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;</w:t>
            </w:r>
          </w:p>
          <w:p w:rsidR="004145A5" w:rsidRPr="00475F66" w:rsidRDefault="004145A5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создание ситуации успеха используется для повышения положительного настроя на обучение;</w:t>
            </w:r>
          </w:p>
          <w:p w:rsidR="004145A5" w:rsidRPr="00475F66" w:rsidRDefault="004145A5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взаимопомощь – для возникновения желания у ребенка прийти на помощь, чтобы улучшить понимание предмета;</w:t>
            </w:r>
          </w:p>
          <w:p w:rsidR="004145A5" w:rsidRPr="00475F66" w:rsidRDefault="004145A5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взаимопроверка – для выработки умения корректно оценить положительные и отрицительные моменты исполнения;</w:t>
            </w:r>
          </w:p>
          <w:p w:rsidR="004145A5" w:rsidRPr="00475F66" w:rsidRDefault="004145A5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ормы организации образовательного процесса:</w:t>
            </w:r>
          </w:p>
          <w:p w:rsidR="004145A5" w:rsidRPr="00475F66" w:rsidRDefault="004145A5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дивидуальная, групповая, творческие группы.</w:t>
            </w:r>
          </w:p>
          <w:p w:rsidR="00132A9B" w:rsidRPr="00475F66" w:rsidRDefault="004145A5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Формы организации учебного занятия: беседа, лекция, практическое занятие, мастер-класс</w:t>
            </w:r>
            <w:r w:rsidR="00132A9B"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  <w:p w:rsidR="00132A9B" w:rsidRPr="00475F66" w:rsidRDefault="00132A9B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едагогические технологии:</w:t>
            </w:r>
          </w:p>
          <w:p w:rsidR="00132A9B" w:rsidRPr="00475F66" w:rsidRDefault="00132A9B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технология индивидуального обучения;</w:t>
            </w:r>
          </w:p>
          <w:p w:rsidR="00132A9B" w:rsidRPr="00475F66" w:rsidRDefault="00132A9B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технология группового обучения;</w:t>
            </w:r>
          </w:p>
          <w:p w:rsidR="00132A9B" w:rsidRPr="00475F66" w:rsidRDefault="00132A9B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технология дифференцированного обучения;</w:t>
            </w:r>
          </w:p>
          <w:p w:rsidR="00132A9B" w:rsidRPr="00475F66" w:rsidRDefault="00132A9B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технология разноуровневого обучения;</w:t>
            </w:r>
          </w:p>
          <w:p w:rsidR="00132A9B" w:rsidRPr="00475F66" w:rsidRDefault="00132A9B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технология развивающего обучения;</w:t>
            </w:r>
          </w:p>
          <w:p w:rsidR="00132A9B" w:rsidRPr="00475F66" w:rsidRDefault="00132A9B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технология коллективной творческой деятельности;</w:t>
            </w:r>
          </w:p>
          <w:p w:rsidR="00132A9B" w:rsidRPr="00475F66" w:rsidRDefault="00132A9B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здоровьесберегающая технология;</w:t>
            </w:r>
          </w:p>
          <w:p w:rsidR="00E54819" w:rsidRPr="00475F66" w:rsidRDefault="00132A9B" w:rsidP="00E54819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лгоритм учебного занятия_- теоретические сведения, практические занятия, работа в группах.</w:t>
            </w:r>
            <w:r w:rsidR="004145A5" w:rsidRP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</w:p>
        </w:tc>
      </w:tr>
      <w:tr w:rsidR="00E54819" w:rsidRPr="005D0B4C" w:rsidTr="00FE5202">
        <w:tc>
          <w:tcPr>
            <w:tcW w:w="675" w:type="dxa"/>
          </w:tcPr>
          <w:p w:rsidR="00E54819" w:rsidRPr="005D0B4C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  <w:tc>
          <w:tcPr>
            <w:tcW w:w="2127" w:type="dxa"/>
          </w:tcPr>
          <w:p w:rsidR="00E54819" w:rsidRPr="005D0B4C" w:rsidRDefault="00132A9B" w:rsidP="00E54819">
            <w:pPr>
              <w:pStyle w:val="a3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Список литературы</w:t>
            </w:r>
          </w:p>
        </w:tc>
        <w:tc>
          <w:tcPr>
            <w:tcW w:w="6662" w:type="dxa"/>
          </w:tcPr>
          <w:p w:rsidR="00D124B5" w:rsidRPr="005D0B4C" w:rsidRDefault="00D124B5" w:rsidP="00D124B5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писок литературы</w:t>
            </w:r>
          </w:p>
          <w:p w:rsidR="00D124B5" w:rsidRPr="005D0B4C" w:rsidRDefault="00D124B5" w:rsidP="00D124B5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чебник для вожатого. М.П.Кулаченко — Ростов на Дону: Феникс, 2008.Дереклеева Н.И. Развитие коммуникативной культуры учащихся во внеклас-сно</w:t>
            </w:r>
            <w:r w:rsid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й работе: Игровые упражнения. -</w:t>
            </w: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М.: 5 за знания, 2005. (Методическая библиотека).</w:t>
            </w:r>
          </w:p>
          <w:p w:rsidR="00D124B5" w:rsidRPr="005D0B4C" w:rsidRDefault="00D124B5" w:rsidP="00D124B5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струкции по организации и проведению</w:t>
            </w:r>
            <w:r w:rsid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туристических походов и экскур</w:t>
            </w: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ий.</w:t>
            </w:r>
          </w:p>
          <w:p w:rsidR="00D124B5" w:rsidRPr="005D0B4C" w:rsidRDefault="00D124B5" w:rsidP="00D124B5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ак вести за собой. Большая книга вожатого. У</w:t>
            </w:r>
            <w:r w:rsid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чебное пособие. — М.: Педа</w:t>
            </w: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огическое общество России, 2004. Метод проектов в учебном процессе. Методическое пособие./ М.: Центр «Педагогический поиск», 2006.</w:t>
            </w:r>
          </w:p>
          <w:p w:rsidR="00D124B5" w:rsidRPr="005D0B4C" w:rsidRDefault="00D124B5" w:rsidP="00D124B5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атриотическое воспитание в лагере: занятия, традиционные и творческие дела/ авт.-сост. А.Ю.Соловьёв, С.С. Шихарев. — Волгоград: Учитель, 2007.</w:t>
            </w:r>
          </w:p>
          <w:p w:rsidR="00D124B5" w:rsidRPr="005D0B4C" w:rsidRDefault="00D124B5" w:rsidP="00D124B5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оложение о лагере дневного пребывания.</w:t>
            </w:r>
          </w:p>
          <w:p w:rsidR="00D124B5" w:rsidRPr="005D0B4C" w:rsidRDefault="00D124B5" w:rsidP="00D124B5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авила внутреннего распорядка лагеря дневного пребывания. Правила по технике безопасности, пожарной безопасности. Программа педагога дополнительного образования: От раз</w:t>
            </w:r>
            <w:r w:rsid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аботки до реали</w:t>
            </w: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ации/ сост. Н.К.Беспятова — М.: Айрис — пресс, 2003.</w:t>
            </w:r>
          </w:p>
          <w:p w:rsidR="00D124B5" w:rsidRPr="005D0B4C" w:rsidRDefault="00D124B5" w:rsidP="00D124B5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комендации по профилактике детского травматизма, предупреждению несчастных случаев с детьми в школьном оздоровительном лагере.</w:t>
            </w:r>
          </w:p>
          <w:p w:rsidR="00D124B5" w:rsidRPr="005D0B4C" w:rsidRDefault="00D124B5" w:rsidP="00D124B5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амоукина Н.В. Игры в школе и дома: психотехнические упр</w:t>
            </w:r>
            <w:r w:rsidR="00475F6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жнения, кор</w:t>
            </w: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рекционные программы. — Ярославль: Академия развития: Академия Хол-динг: 2004. (Практическая психология в школе).</w:t>
            </w:r>
          </w:p>
          <w:p w:rsidR="00D124B5" w:rsidRPr="005D0B4C" w:rsidRDefault="00D124B5" w:rsidP="00D124B5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Лобачева С.И. Организация досуговых, творческих и игровых мероприятий в летнем лагере. Москва: ВАКО, 2007 г.</w:t>
            </w:r>
          </w:p>
          <w:p w:rsidR="00D124B5" w:rsidRPr="005D0B4C" w:rsidRDefault="00D124B5" w:rsidP="00D124B5">
            <w:pPr>
              <w:pStyle w:val="a3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Гузенко А.П. Как сделать отдых детей незабываемым праздником. Волгоград: Учитель, 2007г.</w:t>
            </w:r>
          </w:p>
          <w:p w:rsidR="00E54819" w:rsidRPr="005D0B4C" w:rsidRDefault="00E54819" w:rsidP="00E54819">
            <w:pPr>
              <w:pStyle w:val="a3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</w:tr>
    </w:tbl>
    <w:p w:rsidR="00D124B5" w:rsidRDefault="00D124B5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FE5202" w:rsidRPr="005D0B4C" w:rsidRDefault="00FE5202">
      <w:pPr>
        <w:pStyle w:val="a3"/>
        <w:rPr>
          <w:rFonts w:ascii="Times New Roman" w:hAnsi="Times New Roman" w:cs="Times New Roman"/>
          <w:sz w:val="28"/>
          <w:szCs w:val="28"/>
          <w:lang w:val="ru-RU"/>
        </w:rPr>
      </w:pPr>
    </w:p>
    <w:p w:rsidR="00E4454A" w:rsidRPr="005D0B4C" w:rsidRDefault="000F3A4F" w:rsidP="00D124B5">
      <w:pPr>
        <w:pStyle w:val="a3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Приложение 1.</w:t>
      </w:r>
    </w:p>
    <w:p w:rsidR="00E4454A" w:rsidRPr="005D0B4C" w:rsidRDefault="000F3A4F" w:rsidP="00D124B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lastRenderedPageBreak/>
        <w:t>Материально-техническое обеспечение и оснащенность образовательного</w:t>
      </w:r>
    </w:p>
    <w:p w:rsidR="00D124B5" w:rsidRPr="005D0B4C" w:rsidRDefault="00D124B5" w:rsidP="00D124B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>роцесса</w:t>
      </w: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F3A4F" w:rsidRPr="005D0B4C">
        <w:rPr>
          <w:rFonts w:ascii="Times New Roman" w:hAnsi="Times New Roman" w:cs="Times New Roman"/>
          <w:sz w:val="28"/>
          <w:szCs w:val="28"/>
          <w:lang w:val="ru-RU"/>
        </w:rPr>
        <w:t>по дополнительной общеразвивающей программе</w:t>
      </w:r>
    </w:p>
    <w:p w:rsidR="00D124B5" w:rsidRPr="005D0B4C" w:rsidRDefault="000F3A4F" w:rsidP="00D124B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5D0B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E5202" w:rsidRPr="005D0B4C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FE5202">
        <w:rPr>
          <w:rFonts w:ascii="Times New Roman" w:hAnsi="Times New Roman" w:cs="Times New Roman"/>
          <w:sz w:val="28"/>
          <w:szCs w:val="28"/>
          <w:lang w:val="ru-RU"/>
        </w:rPr>
        <w:t>Секреты вожатского мастерства</w:t>
      </w:r>
      <w:r w:rsidR="00FE5202" w:rsidRPr="005D0B4C">
        <w:rPr>
          <w:rFonts w:ascii="Times New Roman" w:hAnsi="Times New Roman" w:cs="Times New Roman"/>
          <w:sz w:val="28"/>
          <w:szCs w:val="28"/>
          <w:lang w:val="ru-RU"/>
        </w:rPr>
        <w:t>»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101"/>
        <w:gridCol w:w="5502"/>
        <w:gridCol w:w="3302"/>
      </w:tblGrid>
      <w:tr w:rsidR="00D124B5" w:rsidRPr="005D0B4C" w:rsidTr="00D124B5">
        <w:tc>
          <w:tcPr>
            <w:tcW w:w="1101" w:type="dxa"/>
          </w:tcPr>
          <w:p w:rsidR="00D124B5" w:rsidRPr="005D0B4C" w:rsidRDefault="00D124B5" w:rsidP="00D124B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№</w:t>
            </w:r>
          </w:p>
        </w:tc>
        <w:tc>
          <w:tcPr>
            <w:tcW w:w="5502" w:type="dxa"/>
          </w:tcPr>
          <w:p w:rsidR="00D124B5" w:rsidRPr="005D0B4C" w:rsidRDefault="00D124B5" w:rsidP="00D124B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именование основного оборудования</w:t>
            </w:r>
          </w:p>
        </w:tc>
        <w:tc>
          <w:tcPr>
            <w:tcW w:w="3302" w:type="dxa"/>
          </w:tcPr>
          <w:p w:rsidR="00D124B5" w:rsidRPr="005D0B4C" w:rsidRDefault="00D124B5" w:rsidP="00D124B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личество единиц</w:t>
            </w:r>
          </w:p>
        </w:tc>
      </w:tr>
      <w:tr w:rsidR="00D124B5" w:rsidRPr="005D0B4C" w:rsidTr="00D124B5">
        <w:tc>
          <w:tcPr>
            <w:tcW w:w="9905" w:type="dxa"/>
            <w:gridSpan w:val="3"/>
          </w:tcPr>
          <w:p w:rsidR="00D124B5" w:rsidRPr="005D0B4C" w:rsidRDefault="00D124B5" w:rsidP="00D124B5">
            <w:pPr>
              <w:pStyle w:val="a3"/>
              <w:numPr>
                <w:ilvl w:val="0"/>
                <w:numId w:val="14"/>
              </w:num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хнические средства обучения</w:t>
            </w:r>
          </w:p>
        </w:tc>
      </w:tr>
      <w:tr w:rsidR="00D124B5" w:rsidRPr="005D0B4C" w:rsidTr="00D124B5">
        <w:tc>
          <w:tcPr>
            <w:tcW w:w="1101" w:type="dxa"/>
          </w:tcPr>
          <w:p w:rsidR="00D124B5" w:rsidRPr="005D0B4C" w:rsidRDefault="00D124B5" w:rsidP="00D124B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5502" w:type="dxa"/>
          </w:tcPr>
          <w:p w:rsidR="00D124B5" w:rsidRPr="005D0B4C" w:rsidRDefault="00D124B5" w:rsidP="00D124B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ерсональный компьютер (рабочее место педагога)</w:t>
            </w:r>
          </w:p>
        </w:tc>
        <w:tc>
          <w:tcPr>
            <w:tcW w:w="3302" w:type="dxa"/>
          </w:tcPr>
          <w:p w:rsidR="00D124B5" w:rsidRPr="005D0B4C" w:rsidRDefault="00D124B5" w:rsidP="00D124B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</w:tr>
      <w:tr w:rsidR="00D124B5" w:rsidRPr="005D0B4C" w:rsidTr="00D124B5">
        <w:tc>
          <w:tcPr>
            <w:tcW w:w="1101" w:type="dxa"/>
          </w:tcPr>
          <w:p w:rsidR="00D124B5" w:rsidRPr="005D0B4C" w:rsidRDefault="00F46D9F" w:rsidP="00D124B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5502" w:type="dxa"/>
          </w:tcPr>
          <w:p w:rsidR="00D124B5" w:rsidRPr="005D0B4C" w:rsidRDefault="00F46D9F" w:rsidP="00D124B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ультимедиа-аппаратура (колонки, экран, проектор)</w:t>
            </w:r>
          </w:p>
        </w:tc>
        <w:tc>
          <w:tcPr>
            <w:tcW w:w="3302" w:type="dxa"/>
          </w:tcPr>
          <w:p w:rsidR="00D124B5" w:rsidRPr="005D0B4C" w:rsidRDefault="00F46D9F" w:rsidP="00D124B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</w:tr>
      <w:tr w:rsidR="00F46D9F" w:rsidRPr="005D0B4C" w:rsidTr="005D0B4C">
        <w:tc>
          <w:tcPr>
            <w:tcW w:w="9905" w:type="dxa"/>
            <w:gridSpan w:val="3"/>
          </w:tcPr>
          <w:p w:rsidR="00F46D9F" w:rsidRPr="005D0B4C" w:rsidRDefault="00F46D9F" w:rsidP="00F46D9F">
            <w:pPr>
              <w:pStyle w:val="a3"/>
              <w:numPr>
                <w:ilvl w:val="0"/>
                <w:numId w:val="14"/>
              </w:num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Мебель </w:t>
            </w:r>
          </w:p>
        </w:tc>
      </w:tr>
      <w:tr w:rsidR="00D124B5" w:rsidRPr="005D0B4C" w:rsidTr="00D124B5">
        <w:tc>
          <w:tcPr>
            <w:tcW w:w="1101" w:type="dxa"/>
          </w:tcPr>
          <w:p w:rsidR="00D124B5" w:rsidRPr="005D0B4C" w:rsidRDefault="00F46D9F" w:rsidP="00D124B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  <w:tc>
          <w:tcPr>
            <w:tcW w:w="5502" w:type="dxa"/>
          </w:tcPr>
          <w:p w:rsidR="00D124B5" w:rsidRPr="005D0B4C" w:rsidRDefault="00F46D9F" w:rsidP="00D124B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тол</w:t>
            </w:r>
          </w:p>
        </w:tc>
        <w:tc>
          <w:tcPr>
            <w:tcW w:w="3302" w:type="dxa"/>
          </w:tcPr>
          <w:p w:rsidR="00D124B5" w:rsidRPr="005D0B4C" w:rsidRDefault="00F46D9F" w:rsidP="00D124B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</w:tr>
      <w:tr w:rsidR="00D124B5" w:rsidRPr="005D0B4C" w:rsidTr="00D124B5">
        <w:tc>
          <w:tcPr>
            <w:tcW w:w="1101" w:type="dxa"/>
          </w:tcPr>
          <w:p w:rsidR="00D124B5" w:rsidRPr="005D0B4C" w:rsidRDefault="00F46D9F" w:rsidP="00D124B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</w:t>
            </w:r>
          </w:p>
        </w:tc>
        <w:tc>
          <w:tcPr>
            <w:tcW w:w="5502" w:type="dxa"/>
          </w:tcPr>
          <w:p w:rsidR="00D124B5" w:rsidRPr="005D0B4C" w:rsidRDefault="00F46D9F" w:rsidP="00D124B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тулья</w:t>
            </w:r>
          </w:p>
        </w:tc>
        <w:tc>
          <w:tcPr>
            <w:tcW w:w="3302" w:type="dxa"/>
          </w:tcPr>
          <w:p w:rsidR="00D124B5" w:rsidRPr="005D0B4C" w:rsidRDefault="00F46D9F" w:rsidP="00D124B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5</w:t>
            </w:r>
          </w:p>
        </w:tc>
      </w:tr>
      <w:tr w:rsidR="00D124B5" w:rsidRPr="005D0B4C" w:rsidTr="00D124B5">
        <w:tc>
          <w:tcPr>
            <w:tcW w:w="1101" w:type="dxa"/>
          </w:tcPr>
          <w:p w:rsidR="00D124B5" w:rsidRPr="005D0B4C" w:rsidRDefault="00F46D9F" w:rsidP="00D124B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  <w:tc>
          <w:tcPr>
            <w:tcW w:w="5502" w:type="dxa"/>
          </w:tcPr>
          <w:p w:rsidR="00D124B5" w:rsidRPr="005D0B4C" w:rsidRDefault="00F46D9F" w:rsidP="00D124B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ска</w:t>
            </w:r>
          </w:p>
        </w:tc>
        <w:tc>
          <w:tcPr>
            <w:tcW w:w="3302" w:type="dxa"/>
          </w:tcPr>
          <w:p w:rsidR="00D124B5" w:rsidRPr="005D0B4C" w:rsidRDefault="00F46D9F" w:rsidP="00D124B5">
            <w:pPr>
              <w:pStyle w:val="a3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D0B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</w:tr>
    </w:tbl>
    <w:p w:rsidR="00D124B5" w:rsidRPr="005D0B4C" w:rsidRDefault="00D124B5" w:rsidP="00D124B5">
      <w:pPr>
        <w:pStyle w:val="a3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E4454A" w:rsidRPr="005D0B4C" w:rsidRDefault="00E4454A">
      <w:pPr>
        <w:pStyle w:val="a3"/>
        <w:rPr>
          <w:rFonts w:ascii="Times New Roman" w:hAnsi="Times New Roman" w:cs="Times New Roman"/>
          <w:sz w:val="28"/>
          <w:szCs w:val="28"/>
        </w:rPr>
      </w:pPr>
    </w:p>
    <w:sectPr w:rsidR="00E4454A" w:rsidRPr="005D0B4C" w:rsidSect="00E4454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06D6" w:rsidRDefault="00F106D6" w:rsidP="00E4454A">
      <w:pPr>
        <w:spacing w:after="0"/>
      </w:pPr>
      <w:r>
        <w:separator/>
      </w:r>
    </w:p>
  </w:endnote>
  <w:endnote w:type="continuationSeparator" w:id="0">
    <w:p w:rsidR="00F106D6" w:rsidRDefault="00F106D6" w:rsidP="00E445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06D6" w:rsidRDefault="00F106D6">
      <w:r>
        <w:separator/>
      </w:r>
    </w:p>
  </w:footnote>
  <w:footnote w:type="continuationSeparator" w:id="0">
    <w:p w:rsidR="00F106D6" w:rsidRDefault="00F106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141D22F"/>
    <w:multiLevelType w:val="multilevel"/>
    <w:tmpl w:val="8766C3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8C883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D1E569C"/>
    <w:multiLevelType w:val="multilevel"/>
    <w:tmpl w:val="39108A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46932B0D"/>
    <w:multiLevelType w:val="multilevel"/>
    <w:tmpl w:val="39108A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FFB157E"/>
    <w:multiLevelType w:val="multilevel"/>
    <w:tmpl w:val="39108A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601E1866"/>
    <w:multiLevelType w:val="hybridMultilevel"/>
    <w:tmpl w:val="6B7CD3BA"/>
    <w:lvl w:ilvl="0" w:tplc="09EE478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4CAFACF"/>
    <w:multiLevelType w:val="multilevel"/>
    <w:tmpl w:val="39108A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46A65CE"/>
    <w:multiLevelType w:val="hybridMultilevel"/>
    <w:tmpl w:val="A86EF1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3"/>
  </w:num>
  <w:num w:numId="11">
    <w:abstractNumId w:val="4"/>
  </w:num>
  <w:num w:numId="12">
    <w:abstractNumId w:val="2"/>
  </w:num>
  <w:num w:numId="13">
    <w:abstractNumId w:val="5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352E"/>
    <w:rsid w:val="00011C8B"/>
    <w:rsid w:val="000E2DC9"/>
    <w:rsid w:val="000F3A4F"/>
    <w:rsid w:val="00132A9B"/>
    <w:rsid w:val="001C720D"/>
    <w:rsid w:val="0029303F"/>
    <w:rsid w:val="002C7C6D"/>
    <w:rsid w:val="003349C5"/>
    <w:rsid w:val="00413F6B"/>
    <w:rsid w:val="004145A5"/>
    <w:rsid w:val="00475F66"/>
    <w:rsid w:val="004C3B36"/>
    <w:rsid w:val="004E29B3"/>
    <w:rsid w:val="0056596C"/>
    <w:rsid w:val="00590D07"/>
    <w:rsid w:val="005D0B4C"/>
    <w:rsid w:val="00610330"/>
    <w:rsid w:val="006E1598"/>
    <w:rsid w:val="00701452"/>
    <w:rsid w:val="00775B84"/>
    <w:rsid w:val="00784D58"/>
    <w:rsid w:val="007B5084"/>
    <w:rsid w:val="008452CE"/>
    <w:rsid w:val="00873A7B"/>
    <w:rsid w:val="008D6863"/>
    <w:rsid w:val="00932A66"/>
    <w:rsid w:val="00A11A11"/>
    <w:rsid w:val="00A976D9"/>
    <w:rsid w:val="00AA6845"/>
    <w:rsid w:val="00B86B75"/>
    <w:rsid w:val="00BC48D5"/>
    <w:rsid w:val="00C36279"/>
    <w:rsid w:val="00D124B5"/>
    <w:rsid w:val="00DA7B6C"/>
    <w:rsid w:val="00E315A3"/>
    <w:rsid w:val="00E361AA"/>
    <w:rsid w:val="00E369F6"/>
    <w:rsid w:val="00E4454A"/>
    <w:rsid w:val="00E54819"/>
    <w:rsid w:val="00E94E1C"/>
    <w:rsid w:val="00F106D6"/>
    <w:rsid w:val="00F3673B"/>
    <w:rsid w:val="00F46D9F"/>
    <w:rsid w:val="00FC629C"/>
    <w:rsid w:val="00FE520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20B07B1-6441-40F2-94F5-C4B9040BF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454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E4454A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E4454A"/>
  </w:style>
  <w:style w:type="paragraph" w:customStyle="1" w:styleId="Compact">
    <w:name w:val="Compact"/>
    <w:basedOn w:val="a3"/>
    <w:qFormat/>
    <w:rsid w:val="00E4454A"/>
    <w:pPr>
      <w:spacing w:before="36" w:after="36"/>
    </w:pPr>
  </w:style>
  <w:style w:type="paragraph" w:styleId="a4">
    <w:name w:val="Title"/>
    <w:basedOn w:val="a"/>
    <w:next w:val="a3"/>
    <w:qFormat/>
    <w:rsid w:val="00E445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E4454A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E4454A"/>
    <w:pPr>
      <w:keepNext/>
      <w:keepLines/>
      <w:jc w:val="center"/>
    </w:pPr>
  </w:style>
  <w:style w:type="paragraph" w:styleId="a6">
    <w:name w:val="Date"/>
    <w:next w:val="a3"/>
    <w:qFormat/>
    <w:rsid w:val="00E4454A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E4454A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E4454A"/>
  </w:style>
  <w:style w:type="paragraph" w:customStyle="1" w:styleId="11">
    <w:name w:val="Заголовок 11"/>
    <w:basedOn w:val="a"/>
    <w:next w:val="a3"/>
    <w:uiPriority w:val="9"/>
    <w:qFormat/>
    <w:rsid w:val="00E4454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E4454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E4454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E4454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E4454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E4454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E4454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E4454A"/>
  </w:style>
  <w:style w:type="paragraph" w:customStyle="1" w:styleId="DefinitionTerm">
    <w:name w:val="Definition Term"/>
    <w:basedOn w:val="a"/>
    <w:next w:val="Definition"/>
    <w:rsid w:val="00E4454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E4454A"/>
  </w:style>
  <w:style w:type="paragraph" w:customStyle="1" w:styleId="10">
    <w:name w:val="Название объекта1"/>
    <w:basedOn w:val="a"/>
    <w:link w:val="a9"/>
    <w:rsid w:val="00E4454A"/>
    <w:pPr>
      <w:spacing w:after="120"/>
    </w:pPr>
    <w:rPr>
      <w:i/>
    </w:rPr>
  </w:style>
  <w:style w:type="paragraph" w:customStyle="1" w:styleId="TableCaption">
    <w:name w:val="Table Caption"/>
    <w:basedOn w:val="10"/>
    <w:rsid w:val="00E4454A"/>
    <w:pPr>
      <w:keepNext/>
    </w:pPr>
  </w:style>
  <w:style w:type="paragraph" w:customStyle="1" w:styleId="ImageCaption">
    <w:name w:val="Image Caption"/>
    <w:basedOn w:val="10"/>
    <w:rsid w:val="00E4454A"/>
  </w:style>
  <w:style w:type="paragraph" w:customStyle="1" w:styleId="Figure">
    <w:name w:val="Figure"/>
    <w:basedOn w:val="a"/>
    <w:rsid w:val="00E4454A"/>
  </w:style>
  <w:style w:type="paragraph" w:customStyle="1" w:styleId="FigurewithCaption">
    <w:name w:val="Figure with Caption"/>
    <w:basedOn w:val="Figure"/>
    <w:rsid w:val="00E4454A"/>
    <w:pPr>
      <w:keepNext/>
    </w:pPr>
  </w:style>
  <w:style w:type="character" w:customStyle="1" w:styleId="a9">
    <w:name w:val="Основной текст Знак"/>
    <w:basedOn w:val="a0"/>
    <w:link w:val="10"/>
    <w:rsid w:val="00E4454A"/>
  </w:style>
  <w:style w:type="character" w:customStyle="1" w:styleId="VerbatimChar">
    <w:name w:val="Verbatim Char"/>
    <w:basedOn w:val="a9"/>
    <w:link w:val="SourceCode"/>
    <w:rsid w:val="00E4454A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E4454A"/>
    <w:rPr>
      <w:vertAlign w:val="superscript"/>
    </w:rPr>
  </w:style>
  <w:style w:type="character" w:styleId="aa">
    <w:name w:val="Hyperlink"/>
    <w:basedOn w:val="a9"/>
    <w:rsid w:val="00E4454A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E4454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E4454A"/>
    <w:pPr>
      <w:wordWrap w:val="0"/>
    </w:pPr>
  </w:style>
  <w:style w:type="character" w:customStyle="1" w:styleId="KeywordTok">
    <w:name w:val="KeywordTok"/>
    <w:basedOn w:val="VerbatimChar"/>
    <w:rsid w:val="00E4454A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E4454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E4454A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E4454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E4454A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E4454A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E4454A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E4454A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E4454A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E4454A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E4454A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E4454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E4454A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E4454A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E4454A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E4454A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E4454A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E4454A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E4454A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E4454A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E4454A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E4454A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E4454A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E4454A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E4454A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E4454A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E4454A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E4454A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E4454A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E4454A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E4454A"/>
    <w:rPr>
      <w:rFonts w:ascii="Consolas" w:hAnsi="Consolas"/>
      <w:sz w:val="22"/>
    </w:rPr>
  </w:style>
  <w:style w:type="table" w:styleId="ac">
    <w:name w:val="Table Grid"/>
    <w:basedOn w:val="a1"/>
    <w:rsid w:val="008452CE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22</Pages>
  <Words>3946</Words>
  <Characters>22496</Characters>
  <Application>Microsoft Office Word</Application>
  <DocSecurity>0</DocSecurity>
  <Lines>187</Lines>
  <Paragraphs>5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26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min</cp:lastModifiedBy>
  <cp:revision>13</cp:revision>
  <dcterms:created xsi:type="dcterms:W3CDTF">2019-09-02T03:26:00Z</dcterms:created>
  <dcterms:modified xsi:type="dcterms:W3CDTF">2020-10-21T09:42:00Z</dcterms:modified>
</cp:coreProperties>
</file>